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1C80A" w14:textId="499C4AA2" w:rsidR="003C45EB" w:rsidRPr="000930FE" w:rsidRDefault="003C45EB" w:rsidP="003C45EB">
      <w:pPr>
        <w:jc w:val="center"/>
        <w:outlineLvl w:val="0"/>
        <w:rPr>
          <w:rFonts w:ascii="Arial" w:hAnsi="Arial" w:cs="Arial"/>
          <w:b/>
          <w:sz w:val="32"/>
          <w:szCs w:val="32"/>
          <w:u w:val="single"/>
        </w:rPr>
      </w:pPr>
      <w:r>
        <w:rPr>
          <w:rFonts w:ascii="Arial" w:hAnsi="Arial" w:cs="Arial"/>
          <w:b/>
          <w:sz w:val="32"/>
          <w:szCs w:val="32"/>
          <w:u w:val="single"/>
        </w:rPr>
        <w:t>CN4005 STUDENT SELF EVALUATION</w:t>
      </w:r>
    </w:p>
    <w:p w14:paraId="2314067E" w14:textId="1BBF6555" w:rsidR="003C45EB" w:rsidRDefault="00EE13D4" w:rsidP="003C45EB">
      <w:pPr>
        <w:rPr>
          <w:rFonts w:ascii="Century Gothic" w:hAnsi="Century Gothic" w:cs="Arial"/>
        </w:rPr>
      </w:pPr>
      <w:r>
        <w:rPr>
          <w:rFonts w:ascii="Century Gothic" w:hAnsi="Century Gothic" w:cs="Arial"/>
        </w:rPr>
        <w:t>Ahmed Amodi</w:t>
      </w:r>
      <w:bookmarkStart w:id="0" w:name="_GoBack"/>
      <w:bookmarkEnd w:id="0"/>
    </w:p>
    <w:p w14:paraId="5D0445C2" w14:textId="77777777" w:rsidR="003C45EB" w:rsidRDefault="003C45EB" w:rsidP="003C45EB">
      <w:pPr>
        <w:tabs>
          <w:tab w:val="left" w:pos="5846"/>
        </w:tabs>
        <w:rPr>
          <w:rFonts w:ascii="Arial Rounded MT Bold" w:hAnsi="Arial Rounded MT Bold" w:cs="Arial"/>
        </w:rPr>
      </w:pPr>
    </w:p>
    <w:p w14:paraId="002909B5" w14:textId="77777777" w:rsidR="003C45EB" w:rsidRDefault="003C45EB" w:rsidP="003C45EB">
      <w:pPr>
        <w:tabs>
          <w:tab w:val="left" w:pos="5846"/>
        </w:tabs>
        <w:rPr>
          <w:rFonts w:ascii="Arial Rounded MT Bold" w:hAnsi="Arial Rounded MT Bold" w:cs="Arial"/>
        </w:rPr>
      </w:pPr>
      <w:r>
        <w:rPr>
          <w:rFonts w:ascii="Arial Rounded MT Bold" w:hAnsi="Arial Rounded MT Bold" w:cs="Arial"/>
        </w:rPr>
        <w:t xml:space="preserve">For each of the sections below, reflect on how you would rank your skills between 1 and 10. Indicate for each skill your evidence for that and then explain how you would improve it. </w:t>
      </w:r>
    </w:p>
    <w:p w14:paraId="0554BA42" w14:textId="3BC62591" w:rsidR="003C45EB" w:rsidRDefault="003C45EB" w:rsidP="003C45EB">
      <w:pPr>
        <w:tabs>
          <w:tab w:val="left" w:pos="5846"/>
        </w:tabs>
        <w:rPr>
          <w:rFonts w:ascii="Arial Rounded MT Bold" w:hAnsi="Arial Rounded MT Bold" w:cs="Arial"/>
        </w:rPr>
      </w:pPr>
      <w:r>
        <w:rPr>
          <w:rFonts w:ascii="Arial Rounded MT Bold" w:hAnsi="Arial Rounded MT Bold" w:cs="Arial"/>
        </w:rPr>
        <w:t xml:space="preserve">For explanation of these terms, please refer to the guide that will come with the form. </w:t>
      </w:r>
    </w:p>
    <w:p w14:paraId="497710B6" w14:textId="201A5B06" w:rsidR="003C45EB" w:rsidRDefault="00A240F3" w:rsidP="003C45EB">
      <w:pPr>
        <w:tabs>
          <w:tab w:val="left" w:pos="5846"/>
        </w:tabs>
        <w:rPr>
          <w:rFonts w:ascii="Arial Rounded MT Bold" w:hAnsi="Arial Rounded MT Bold" w:cs="Arial"/>
        </w:rPr>
      </w:pPr>
      <w:r>
        <w:rPr>
          <w:rFonts w:ascii="Arial Rounded MT Bold" w:hAnsi="Arial Rounded MT Bold" w:cs="Arial"/>
        </w:rPr>
        <w:t>The first four have been created as examples for you to see.</w:t>
      </w:r>
    </w:p>
    <w:p w14:paraId="2297E9D6" w14:textId="10207D64" w:rsidR="003C45EB" w:rsidRDefault="003C45EB" w:rsidP="003C45EB">
      <w:pPr>
        <w:tabs>
          <w:tab w:val="left" w:pos="5846"/>
        </w:tabs>
        <w:rPr>
          <w:rFonts w:ascii="Arial" w:hAnsi="Arial" w:cs="Arial"/>
          <w:lang w:val="en-US"/>
        </w:rPr>
        <w:sectPr w:rsidR="003C45EB" w:rsidSect="004D163E">
          <w:footerReference w:type="even" r:id="rId7"/>
          <w:footerReference w:type="default" r:id="rId8"/>
          <w:pgSz w:w="16840" w:h="11907" w:orient="landscape" w:code="9"/>
          <w:pgMar w:top="720" w:right="720" w:bottom="720" w:left="720" w:header="709" w:footer="567" w:gutter="0"/>
          <w:cols w:space="720"/>
          <w:titlePg/>
          <w:docGrid w:linePitch="299"/>
        </w:sectPr>
      </w:pPr>
    </w:p>
    <w:p w14:paraId="38F28A83" w14:textId="16DDF2DA" w:rsidR="003C45EB" w:rsidRPr="007C7575" w:rsidRDefault="003C45EB" w:rsidP="003C45EB">
      <w:pPr>
        <w:rPr>
          <w:rFonts w:ascii="Arial Rounded MT Bold" w:hAnsi="Arial Rounded MT Bold" w:cs="Lucida Bright"/>
          <w:b/>
          <w:bCs/>
          <w:sz w:val="36"/>
          <w:szCs w:val="36"/>
        </w:rPr>
      </w:pPr>
      <w:r>
        <w:rPr>
          <w:rFonts w:ascii="Arial Rounded MT Bold" w:hAnsi="Arial Rounded MT Bold" w:cs="Lucida Bright"/>
          <w:b/>
          <w:bCs/>
          <w:sz w:val="36"/>
          <w:szCs w:val="36"/>
        </w:rPr>
        <w:lastRenderedPageBreak/>
        <w:t xml:space="preserve">CN4005 Student </w:t>
      </w:r>
      <w:r w:rsidR="004A62F6">
        <w:rPr>
          <w:rFonts w:ascii="Arial Rounded MT Bold" w:hAnsi="Arial Rounded MT Bold" w:cs="Lucida Bright"/>
          <w:b/>
          <w:bCs/>
          <w:sz w:val="36"/>
          <w:szCs w:val="36"/>
        </w:rPr>
        <w:t>Self-Assessment</w:t>
      </w:r>
      <w:r>
        <w:rPr>
          <w:rFonts w:ascii="Arial Rounded MT Bold" w:hAnsi="Arial Rounded MT Bold" w:cs="Lucida Bright"/>
          <w:b/>
          <w:bCs/>
          <w:sz w:val="36"/>
          <w:szCs w:val="36"/>
        </w:rPr>
        <w:t xml:space="preserve"> Form: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999"/>
        <w:gridCol w:w="2552"/>
        <w:gridCol w:w="3685"/>
        <w:gridCol w:w="43"/>
        <w:gridCol w:w="4949"/>
      </w:tblGrid>
      <w:tr w:rsidR="003C45EB" w:rsidRPr="00937994" w14:paraId="7237B4F8" w14:textId="77777777" w:rsidTr="003C45EB">
        <w:trPr>
          <w:trHeight w:val="443"/>
          <w:tblHeader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14:paraId="4BB8A047" w14:textId="2B6C4975" w:rsidR="003C45EB" w:rsidRPr="007C7575" w:rsidRDefault="003C45EB" w:rsidP="00385104">
            <w:pPr>
              <w:spacing w:before="200"/>
              <w:rPr>
                <w:rFonts w:ascii="Century Gothic" w:hAnsi="Century Gothic"/>
                <w:b/>
                <w:sz w:val="21"/>
                <w:szCs w:val="21"/>
              </w:rPr>
            </w:pPr>
            <w:r>
              <w:rPr>
                <w:rFonts w:ascii="Century Gothic" w:hAnsi="Century Gothic"/>
                <w:b/>
                <w:sz w:val="21"/>
                <w:szCs w:val="21"/>
              </w:rPr>
              <w:t>Area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04E991B9" w14:textId="77777777" w:rsidR="003C45EB" w:rsidRPr="007C7575" w:rsidRDefault="003C45EB" w:rsidP="00385104">
            <w:pPr>
              <w:spacing w:before="200"/>
              <w:rPr>
                <w:rFonts w:ascii="Century Gothic" w:hAnsi="Century Gothic" w:cs="Arial-BoldMT"/>
                <w:b/>
                <w:bCs/>
                <w:sz w:val="21"/>
                <w:szCs w:val="21"/>
              </w:rPr>
            </w:pPr>
            <w:r w:rsidRPr="007C7575">
              <w:rPr>
                <w:rFonts w:ascii="Century Gothic" w:hAnsi="Century Gothic" w:cs="Arial-BoldMT"/>
                <w:b/>
                <w:bCs/>
                <w:sz w:val="21"/>
                <w:szCs w:val="21"/>
              </w:rPr>
              <w:t>Skill level (1-5)</w:t>
            </w:r>
          </w:p>
          <w:p w14:paraId="0F881617" w14:textId="68F4F406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0 -2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No evidence</w:t>
            </w:r>
          </w:p>
          <w:p w14:paraId="72C42673" w14:textId="48CD26A7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2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- 3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l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imited evidence</w:t>
            </w:r>
          </w:p>
          <w:p w14:paraId="6A040F86" w14:textId="4B92C579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3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- 6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Some evidence</w:t>
            </w:r>
          </w:p>
          <w:p w14:paraId="38D46A5C" w14:textId="504008D0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7- 9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strong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evidence</w:t>
            </w:r>
          </w:p>
          <w:p w14:paraId="48012DBA" w14:textId="0270C145" w:rsidR="003C45EB" w:rsidRPr="00937994" w:rsidRDefault="003C45EB" w:rsidP="00385104">
            <w:pPr>
              <w:spacing w:after="20"/>
              <w:rPr>
                <w:rFonts w:ascii="Century Gothic" w:hAnsi="Century Gothic" w:cs="Arial-BoldMT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>10</w:t>
            </w:r>
            <w:r w:rsidRPr="00937994"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= outstanding</w:t>
            </w:r>
            <w:r>
              <w:rPr>
                <w:rFonts w:ascii="Century Gothic" w:hAnsi="Century Gothic" w:cs="Arial-BoldMT"/>
                <w:b/>
                <w:bCs/>
                <w:sz w:val="18"/>
                <w:szCs w:val="18"/>
              </w:rPr>
              <w:t xml:space="preserve"> – I am better than the teachers!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14:paraId="70441E65" w14:textId="3AB32E83" w:rsidR="003C45EB" w:rsidRPr="00937994" w:rsidRDefault="003C45EB" w:rsidP="00385104">
            <w:pPr>
              <w:spacing w:before="200"/>
              <w:rPr>
                <w:rFonts w:ascii="Century Gothic" w:hAnsi="Century Gothic" w:cs="Arial-BoldMT"/>
                <w:b/>
                <w:bCs/>
                <w:sz w:val="21"/>
                <w:szCs w:val="21"/>
              </w:rPr>
            </w:pPr>
            <w:r w:rsidRPr="00937994">
              <w:rPr>
                <w:rFonts w:ascii="Century Gothic" w:hAnsi="Century Gothic" w:cs="Arial-BoldMT"/>
                <w:b/>
                <w:bCs/>
                <w:sz w:val="21"/>
                <w:szCs w:val="21"/>
              </w:rPr>
              <w:t>Evidence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0E0E0"/>
          </w:tcPr>
          <w:p w14:paraId="004F0321" w14:textId="1812461D" w:rsidR="003C45EB" w:rsidRPr="00937994" w:rsidRDefault="003C45EB" w:rsidP="00385104">
            <w:pPr>
              <w:spacing w:before="200"/>
              <w:rPr>
                <w:rFonts w:ascii="Century Gothic" w:hAnsi="Century Gothic" w:cs="Arial-BoldMT"/>
                <w:b/>
                <w:bCs/>
                <w:sz w:val="21"/>
                <w:szCs w:val="21"/>
              </w:rPr>
            </w:pPr>
            <w:r>
              <w:rPr>
                <w:rFonts w:ascii="Century Gothic" w:hAnsi="Century Gothic" w:cs="Arial-BoldMT"/>
                <w:b/>
                <w:bCs/>
                <w:sz w:val="21"/>
                <w:szCs w:val="21"/>
              </w:rPr>
              <w:t>Plans to improve</w:t>
            </w:r>
          </w:p>
        </w:tc>
      </w:tr>
      <w:tr w:rsidR="003C45EB" w:rsidRPr="00AE7D98" w14:paraId="3EEE74D1" w14:textId="77777777" w:rsidTr="00385104"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ECFF"/>
          </w:tcPr>
          <w:p w14:paraId="5E267FD6" w14:textId="77777777" w:rsidR="003C45EB" w:rsidRDefault="003C45EB" w:rsidP="00385104">
            <w:pPr>
              <w:pStyle w:val="Default"/>
              <w:spacing w:before="100" w:beforeAutospacing="1" w:after="100" w:afterAutospacing="1"/>
              <w:ind w:left="425" w:hanging="425"/>
              <w:rPr>
                <w:rFonts w:ascii="Century Gothic" w:hAnsi="Century Gothic"/>
                <w:b/>
                <w:bCs/>
              </w:rPr>
            </w:pPr>
            <w:r w:rsidRPr="008850D5">
              <w:rPr>
                <w:rFonts w:ascii="Century Gothic" w:hAnsi="Century Gothic"/>
                <w:b/>
                <w:bCs/>
              </w:rPr>
              <w:t>Domain A: Knowl</w:t>
            </w:r>
            <w:r>
              <w:rPr>
                <w:rFonts w:ascii="Century Gothic" w:hAnsi="Century Gothic"/>
                <w:b/>
                <w:bCs/>
              </w:rPr>
              <w:t>edge and intellectual abilities:</w:t>
            </w:r>
          </w:p>
          <w:p w14:paraId="060312A2" w14:textId="77777777" w:rsidR="003C45EB" w:rsidRPr="009A2733" w:rsidRDefault="003C45EB" w:rsidP="00385104">
            <w:pPr>
              <w:pStyle w:val="Default"/>
              <w:spacing w:after="20"/>
              <w:ind w:left="425" w:hanging="425"/>
              <w:rPr>
                <w:rFonts w:ascii="Century Gothic" w:hAnsi="Century Gothic"/>
                <w:bCs/>
              </w:rPr>
            </w:pPr>
            <w:r w:rsidRPr="009A2733">
              <w:rPr>
                <w:rFonts w:ascii="Century Gothic" w:hAnsi="Century Gothic"/>
                <w:bCs/>
              </w:rPr>
              <w:t>Relates to the knowledge &amp; intellectual abilities needed to be able to carry out excellent research.</w:t>
            </w:r>
          </w:p>
        </w:tc>
      </w:tr>
      <w:tr w:rsidR="003C45EB" w14:paraId="03C20D24" w14:textId="77777777" w:rsidTr="003C45EB">
        <w:trPr>
          <w:trHeight w:val="513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D0456F5" w14:textId="271368D1" w:rsidR="003C45EB" w:rsidRPr="00901EA6" w:rsidRDefault="003C45EB" w:rsidP="003C45EB">
            <w:pPr>
              <w:spacing w:before="60" w:line="324" w:lineRule="auto"/>
              <w:rPr>
                <w:rFonts w:ascii="Century Gothic" w:hAnsi="Century Gothic"/>
                <w:sz w:val="20"/>
              </w:rPr>
            </w:pPr>
            <w:bookmarkStart w:id="1" w:name="A1_Knowledge_base"/>
            <w:r w:rsidRPr="00A26EB5">
              <w:rPr>
                <w:rFonts w:ascii="Century Gothic" w:hAnsi="Century Gothic"/>
                <w:b/>
                <w:bCs/>
                <w:sz w:val="20"/>
              </w:rPr>
              <w:t>Knowledge base</w:t>
            </w:r>
            <w:bookmarkEnd w:id="1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A88D777" w14:textId="77777777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EBE9745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0BDFDE5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sz w:val="20"/>
              </w:rPr>
            </w:pPr>
          </w:p>
        </w:tc>
      </w:tr>
      <w:tr w:rsidR="003C45EB" w14:paraId="7F6E5504" w14:textId="77777777" w:rsidTr="003C45EB">
        <w:trPr>
          <w:trHeight w:val="41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67ED47A" w14:textId="055CF81A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1 Programming knowledge (Java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AAA2138" w14:textId="228D8390" w:rsidR="003C45EB" w:rsidRPr="00A240F3" w:rsidRDefault="002144F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BC90D1A" w14:textId="0A0C6C02" w:rsidR="003C45EB" w:rsidRPr="00A240F3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808080" w:themeColor="background1" w:themeShade="80"/>
                <w:sz w:val="20"/>
              </w:rPr>
            </w:pPr>
            <w:r w:rsidRPr="00A240F3">
              <w:rPr>
                <w:rFonts w:ascii="Century Gothic" w:hAnsi="Century Gothic" w:cs="Arial"/>
                <w:color w:val="808080" w:themeColor="background1" w:themeShade="80"/>
                <w:sz w:val="20"/>
              </w:rPr>
              <w:t xml:space="preserve">I did the module, but I struggled with the subject. I passed the assignments </w:t>
            </w:r>
            <w:r w:rsidR="002144FC">
              <w:rPr>
                <w:rFonts w:ascii="Century Gothic" w:hAnsi="Century Gothic" w:cs="Arial"/>
                <w:color w:val="808080" w:themeColor="background1" w:themeShade="80"/>
                <w:sz w:val="20"/>
              </w:rPr>
              <w:t>and passed</w:t>
            </w:r>
            <w:r w:rsidRPr="00A240F3">
              <w:rPr>
                <w:rFonts w:ascii="Century Gothic" w:hAnsi="Century Gothic" w:cs="Arial"/>
                <w:color w:val="808080" w:themeColor="background1" w:themeShade="80"/>
                <w:sz w:val="20"/>
              </w:rPr>
              <w:t xml:space="preserve"> all the TCAs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087B48" w14:textId="0AB8BA20" w:rsidR="003C45EB" w:rsidRPr="00410AE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</w:pP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I will </w:t>
            </w:r>
            <w:r w:rsidR="000F5414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>dedicate</w:t>
            </w: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four hours a week to study Java. I will review last semester in first two weeks and commit to attend all lectures and practical. </w:t>
            </w:r>
          </w:p>
        </w:tc>
      </w:tr>
      <w:tr w:rsidR="003C45EB" w14:paraId="29D96DC2" w14:textId="77777777" w:rsidTr="003C45EB">
        <w:trPr>
          <w:trHeight w:val="41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6C06ED1" w14:textId="7F0F81A7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2. Web Design Skills (HTML/CSS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5F682536" w14:textId="7781A583" w:rsidR="003C45EB" w:rsidRPr="00A240F3" w:rsidRDefault="002144F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4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96867ED" w14:textId="006AA642" w:rsidR="003C45EB" w:rsidRPr="00A240F3" w:rsidRDefault="002144FC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808080" w:themeColor="background1" w:themeShade="80"/>
                <w:sz w:val="20"/>
              </w:rPr>
            </w:pPr>
            <w:r>
              <w:rPr>
                <w:rFonts w:ascii="Century Gothic" w:hAnsi="Century Gothic" w:cs="Arial"/>
                <w:color w:val="808080" w:themeColor="background1" w:themeShade="80"/>
                <w:sz w:val="20"/>
              </w:rPr>
              <w:t xml:space="preserve">I have </w:t>
            </w:r>
            <w:r w:rsidR="0005371D">
              <w:rPr>
                <w:rFonts w:ascii="Century Gothic" w:hAnsi="Century Gothic" w:cs="Arial"/>
                <w:color w:val="808080" w:themeColor="background1" w:themeShade="80"/>
                <w:sz w:val="20"/>
              </w:rPr>
              <w:t>li</w:t>
            </w:r>
            <w:r>
              <w:rPr>
                <w:rFonts w:ascii="Century Gothic" w:hAnsi="Century Gothic" w:cs="Arial"/>
                <w:color w:val="808080" w:themeColor="background1" w:themeShade="80"/>
                <w:sz w:val="20"/>
              </w:rPr>
              <w:t>mited knowledge of this subject area with some expertise</w:t>
            </w:r>
            <w:r w:rsidR="00033AE8">
              <w:rPr>
                <w:rFonts w:ascii="Century Gothic" w:hAnsi="Century Gothic" w:cs="Arial"/>
                <w:color w:val="808080" w:themeColor="background1" w:themeShade="80"/>
                <w:sz w:val="20"/>
              </w:rPr>
              <w:t xml:space="preserve"> in web design </w:t>
            </w:r>
            <w:r w:rsidR="0005371D">
              <w:rPr>
                <w:rFonts w:ascii="Century Gothic" w:hAnsi="Century Gothic" w:cs="Arial"/>
                <w:color w:val="808080" w:themeColor="background1" w:themeShade="80"/>
                <w:sz w:val="20"/>
              </w:rPr>
              <w:t>previously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567CABB" w14:textId="08312ECD" w:rsidR="003C45EB" w:rsidRPr="00410AE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</w:pP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I will commit to attending all the lectures and </w:t>
            </w:r>
            <w:proofErr w:type="gramStart"/>
            <w:r w:rsidR="00410AE0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>practical’s</w:t>
            </w:r>
            <w:proofErr w:type="gramEnd"/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>. I will read the lecture</w:t>
            </w:r>
            <w:r w:rsidR="009605A9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slides/videos</w:t>
            </w: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in advance and try the practice at home first. </w:t>
            </w:r>
          </w:p>
        </w:tc>
      </w:tr>
      <w:tr w:rsidR="003C45EB" w:rsidRPr="00CD4888" w14:paraId="321C5A21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5546ED7" w14:textId="2E23392E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3. Database Design skills (E-R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32CECE5" w14:textId="07D74E7C" w:rsidR="003C45EB" w:rsidRPr="00A240F3" w:rsidRDefault="00033AE8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4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D88EF46" w14:textId="1678E365" w:rsidR="003C45EB" w:rsidRPr="00A240F3" w:rsidRDefault="00033AE8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808080" w:themeColor="background1" w:themeShade="80"/>
                <w:sz w:val="20"/>
              </w:rPr>
            </w:pPr>
            <w:r>
              <w:rPr>
                <w:rFonts w:ascii="Century Gothic" w:hAnsi="Century Gothic" w:cs="Arial"/>
                <w:color w:val="808080" w:themeColor="background1" w:themeShade="80"/>
                <w:sz w:val="20"/>
              </w:rPr>
              <w:t>Because of previous experience with database design, I have some knowledge and skills that I can apply them this time</w:t>
            </w:r>
            <w:r w:rsidR="0005371D">
              <w:rPr>
                <w:rFonts w:ascii="Century Gothic" w:hAnsi="Century Gothic" w:cs="Arial"/>
                <w:color w:val="808080" w:themeColor="background1" w:themeShade="80"/>
                <w:sz w:val="20"/>
              </w:rPr>
              <w:t>.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950215B" w14:textId="6D55E0DB" w:rsidR="003C45EB" w:rsidRPr="00410AE0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</w:pP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>I will put in my diary</w:t>
            </w:r>
            <w:r w:rsidR="009224BC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notebook</w:t>
            </w: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to study it this summer. I will watch </w:t>
            </w:r>
            <w:r w:rsidR="009224BC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>some relevant</w:t>
            </w: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YouTube videos. I will</w:t>
            </w:r>
            <w:r w:rsidR="009224BC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also</w:t>
            </w: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make some practice</w:t>
            </w:r>
            <w:r w:rsidR="009224BC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some of the skills</w:t>
            </w: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and email it to my tutor who will tell me if I have done it right.</w:t>
            </w:r>
          </w:p>
        </w:tc>
      </w:tr>
      <w:tr w:rsidR="003C45EB" w14:paraId="0232F4FE" w14:textId="77777777" w:rsidTr="003C45EB">
        <w:trPr>
          <w:trHeight w:val="512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4BA7511" w14:textId="2E21EFC8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4. Maths for computing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029AED3" w14:textId="74DB00E5" w:rsidR="003C45EB" w:rsidRPr="00A240F3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A24771E" w14:textId="273F7455" w:rsidR="003C45EB" w:rsidRPr="00A240F3" w:rsidRDefault="00033AE8" w:rsidP="00385104">
            <w:pPr>
              <w:spacing w:before="100" w:beforeAutospacing="1" w:after="100" w:afterAutospacing="1"/>
              <w:rPr>
                <w:rFonts w:ascii="Century Gothic" w:hAnsi="Century Gothic" w:cs="Arial"/>
                <w:color w:val="808080" w:themeColor="background1" w:themeShade="80"/>
                <w:sz w:val="20"/>
              </w:rPr>
            </w:pPr>
            <w:r>
              <w:rPr>
                <w:rFonts w:ascii="Century Gothic" w:hAnsi="Century Gothic" w:cs="Arial"/>
                <w:color w:val="808080" w:themeColor="background1" w:themeShade="80"/>
                <w:sz w:val="20"/>
              </w:rPr>
              <w:t>I got have done well in this module as I have learned vital skills needed for further understanding the underlining concepts in the course.</w:t>
            </w:r>
            <w:r w:rsidR="0001441C">
              <w:rPr>
                <w:rFonts w:ascii="Century Gothic" w:hAnsi="Century Gothic" w:cs="Arial"/>
                <w:color w:val="808080" w:themeColor="background1" w:themeShade="80"/>
                <w:sz w:val="20"/>
              </w:rPr>
              <w:t xml:space="preserve"> </w:t>
            </w:r>
            <w:r w:rsidR="00457CE2">
              <w:rPr>
                <w:rFonts w:ascii="Century Gothic" w:hAnsi="Century Gothic" w:cs="Arial"/>
                <w:color w:val="808080" w:themeColor="background1" w:themeShade="80"/>
                <w:sz w:val="20"/>
              </w:rPr>
              <w:t>Overall,</w:t>
            </w:r>
            <w:r w:rsidR="0001441C">
              <w:rPr>
                <w:rFonts w:ascii="Century Gothic" w:hAnsi="Century Gothic" w:cs="Arial"/>
                <w:color w:val="808080" w:themeColor="background1" w:themeShade="80"/>
                <w:sz w:val="20"/>
              </w:rPr>
              <w:t xml:space="preserve"> the concepts where challenging, however over time I grew more interest of the subject. </w:t>
            </w:r>
            <w:r>
              <w:rPr>
                <w:rFonts w:ascii="Century Gothic" w:hAnsi="Century Gothic" w:cs="Arial"/>
                <w:color w:val="808080" w:themeColor="background1" w:themeShade="80"/>
                <w:sz w:val="20"/>
              </w:rPr>
              <w:t xml:space="preserve">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3FAA905" w14:textId="6CD78B81" w:rsidR="003C45EB" w:rsidRPr="00410AE0" w:rsidRDefault="00BE0B0D" w:rsidP="00385104">
            <w:pPr>
              <w:spacing w:before="100" w:beforeAutospacing="1" w:after="100" w:afterAutospacing="1"/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</w:pPr>
            <w:r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I </w:t>
            </w:r>
            <w:r w:rsidR="003C45EB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>Will continue my approach to studying math</w:t>
            </w:r>
            <w:r w:rsidR="0001441C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</w:t>
            </w:r>
            <w:r w:rsidR="007E0642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independently outside the course </w:t>
            </w:r>
            <w:r w:rsidR="0001441C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>and go over it after every term as</w:t>
            </w:r>
            <w:r w:rsidR="007E0642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 it </w:t>
            </w:r>
            <w:r w:rsidR="00933B87" w:rsidRPr="00410AE0">
              <w:rPr>
                <w:rFonts w:ascii="Century Gothic" w:hAnsi="Century Gothic" w:cs="Arial"/>
                <w:iCs/>
                <w:color w:val="808080" w:themeColor="background1" w:themeShade="80"/>
                <w:sz w:val="20"/>
              </w:rPr>
              <w:t xml:space="preserve">is easy to forget the concepts. </w:t>
            </w:r>
          </w:p>
        </w:tc>
      </w:tr>
      <w:tr w:rsidR="003C45EB" w14:paraId="48F7A5CD" w14:textId="77777777" w:rsidTr="003C45EB">
        <w:trPr>
          <w:trHeight w:val="558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7ED7562" w14:textId="1F034940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5. Research skills (finding information)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BBD2AE2" w14:textId="10BE56DE" w:rsidR="003C45EB" w:rsidRPr="00A240F3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32321CD" w14:textId="0203B232" w:rsidR="003C45EB" w:rsidRPr="00937994" w:rsidRDefault="008D7760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research is a vital tool to any course areas. It is important to use reliable, relevant and current source that is </w:t>
            </w:r>
            <w:r w:rsidR="004B77FC">
              <w:rPr>
                <w:rFonts w:ascii="Century Gothic" w:hAnsi="Century Gothic" w:cs="Arial"/>
                <w:sz w:val="20"/>
              </w:rPr>
              <w:lastRenderedPageBreak/>
              <w:t xml:space="preserve">meets the needs of what you are researching. I have reasonable amount of experience in researching text, </w:t>
            </w:r>
            <w:r w:rsidR="003C7278">
              <w:rPr>
                <w:rFonts w:ascii="Century Gothic" w:hAnsi="Century Gothic" w:cs="Arial"/>
                <w:sz w:val="20"/>
              </w:rPr>
              <w:t>articles,</w:t>
            </w:r>
            <w:r w:rsidR="004B77FC">
              <w:rPr>
                <w:rFonts w:ascii="Century Gothic" w:hAnsi="Century Gothic" w:cs="Arial"/>
                <w:sz w:val="20"/>
              </w:rPr>
              <w:t xml:space="preserve"> and websites from past experiences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9F04E7F" w14:textId="2C99462E" w:rsidR="003C45EB" w:rsidRPr="004B59AA" w:rsidRDefault="003B32B4" w:rsidP="00385104">
            <w:pPr>
              <w:spacing w:before="100" w:beforeAutospacing="1" w:after="100" w:afterAutospacing="1"/>
              <w:rPr>
                <w:rFonts w:ascii="Century Gothic" w:hAnsi="Century Gothic" w:cs="Arial"/>
                <w:iCs/>
                <w:sz w:val="20"/>
              </w:rPr>
            </w:pPr>
            <w:r w:rsidRPr="004B59AA">
              <w:rPr>
                <w:rFonts w:ascii="Century Gothic" w:hAnsi="Century Gothic" w:cs="Arial"/>
                <w:iCs/>
                <w:sz w:val="20"/>
              </w:rPr>
              <w:lastRenderedPageBreak/>
              <w:t xml:space="preserve">I </w:t>
            </w:r>
            <w:r w:rsidR="00153C9E" w:rsidRPr="004B59AA">
              <w:rPr>
                <w:rFonts w:ascii="Century Gothic" w:hAnsi="Century Gothic" w:cs="Arial"/>
                <w:iCs/>
                <w:sz w:val="20"/>
              </w:rPr>
              <w:t>will learn</w:t>
            </w:r>
            <w:r w:rsidRPr="004B59AA">
              <w:rPr>
                <w:rFonts w:ascii="Century Gothic" w:hAnsi="Century Gothic" w:cs="Arial"/>
                <w:iCs/>
                <w:sz w:val="20"/>
              </w:rPr>
              <w:t xml:space="preserve"> how to use more relevant sources and make a firm conclusion. </w:t>
            </w:r>
          </w:p>
          <w:p w14:paraId="05D49F80" w14:textId="781071F2" w:rsidR="003B32B4" w:rsidRPr="00937994" w:rsidRDefault="003B32B4" w:rsidP="00385104">
            <w:pPr>
              <w:spacing w:before="100" w:beforeAutospacing="1" w:after="100" w:afterAutospacing="1"/>
              <w:rPr>
                <w:rFonts w:ascii="Century Gothic" w:hAnsi="Century Gothic" w:cs="Arial"/>
                <w:i/>
                <w:iCs/>
                <w:sz w:val="20"/>
              </w:rPr>
            </w:pPr>
          </w:p>
        </w:tc>
      </w:tr>
      <w:tr w:rsidR="003C45EB" w14:paraId="0018286D" w14:textId="77777777" w:rsidTr="003C45EB">
        <w:trPr>
          <w:trHeight w:val="558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A07B11" w14:textId="69BD6D04" w:rsidR="003C45EB" w:rsidRPr="003C45EB" w:rsidRDefault="003C45EB" w:rsidP="003C45EB">
            <w:pPr>
              <w:spacing w:after="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lastRenderedPageBreak/>
              <w:t>6. Research citation and referencing skills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A9E33F6" w14:textId="1C7D9987" w:rsidR="003C45EB" w:rsidRPr="00A240F3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23C36B7" w14:textId="0227F46C" w:rsidR="003C45EB" w:rsidRPr="00937994" w:rsidRDefault="00D6737F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When referring to a specific area or a topic, I mention the website and include the references with the assignment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0BD5DC" w14:textId="424F017A" w:rsidR="003C45EB" w:rsidRPr="00275624" w:rsidRDefault="003B32B4" w:rsidP="00385104">
            <w:pPr>
              <w:spacing w:before="100" w:beforeAutospacing="1" w:after="100" w:afterAutospacing="1"/>
              <w:rPr>
                <w:rFonts w:ascii="Century Gothic" w:hAnsi="Century Gothic" w:cs="Arial"/>
                <w:iCs/>
                <w:sz w:val="20"/>
              </w:rPr>
            </w:pPr>
            <w:r w:rsidRPr="00275624">
              <w:rPr>
                <w:rFonts w:ascii="Century Gothic" w:hAnsi="Century Gothic" w:cs="Arial"/>
                <w:iCs/>
                <w:sz w:val="20"/>
              </w:rPr>
              <w:t xml:space="preserve">I will go on YouTube and watch the video to give me additional support. </w:t>
            </w:r>
          </w:p>
        </w:tc>
      </w:tr>
      <w:tr w:rsidR="003C45EB" w14:paraId="1B83758D" w14:textId="77777777" w:rsidTr="003C45EB">
        <w:trPr>
          <w:trHeight w:val="558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39D3865C" w14:textId="76540D4D" w:rsidR="003C45EB" w:rsidRPr="003C45EB" w:rsidRDefault="003C45EB" w:rsidP="003C45EB">
            <w:pPr>
              <w:spacing w:before="60" w:line="324" w:lineRule="auto"/>
              <w:rPr>
                <w:rFonts w:asciiTheme="majorHAnsi" w:hAnsiTheme="majorHAnsi" w:cstheme="majorHAnsi"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bCs/>
                <w:sz w:val="24"/>
                <w:szCs w:val="24"/>
              </w:rPr>
              <w:t>7. Computer networking skills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02D64A13" w14:textId="41E33D58" w:rsidR="003C45EB" w:rsidRPr="00A240F3" w:rsidRDefault="00E10297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1E46310" w14:textId="07288145" w:rsidR="003C45EB" w:rsidRPr="00937994" w:rsidRDefault="00E10297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I have limited experience in this area through experience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1B94470" w14:textId="4A2C847A" w:rsidR="003C45EB" w:rsidRPr="0030191D" w:rsidRDefault="00FF787A" w:rsidP="00385104">
            <w:pPr>
              <w:spacing w:before="100" w:beforeAutospacing="1" w:after="100" w:afterAutospacing="1"/>
              <w:rPr>
                <w:rFonts w:ascii="Century Gothic" w:hAnsi="Century Gothic" w:cs="Arial"/>
                <w:iCs/>
                <w:sz w:val="20"/>
              </w:rPr>
            </w:pPr>
            <w:r w:rsidRPr="0030191D">
              <w:rPr>
                <w:rFonts w:ascii="Century Gothic" w:hAnsi="Century Gothic" w:cs="Arial"/>
                <w:iCs/>
                <w:sz w:val="20"/>
              </w:rPr>
              <w:t>I can improve my networking skills by sharing initial ideas</w:t>
            </w:r>
            <w:r w:rsidR="00D92C53" w:rsidRPr="0030191D">
              <w:rPr>
                <w:rFonts w:ascii="Century Gothic" w:hAnsi="Century Gothic" w:cs="Arial"/>
                <w:iCs/>
                <w:sz w:val="20"/>
              </w:rPr>
              <w:t xml:space="preserve"> with others. </w:t>
            </w:r>
          </w:p>
        </w:tc>
      </w:tr>
      <w:tr w:rsidR="003C45EB" w14:paraId="75A62711" w14:textId="77777777" w:rsidTr="003C45EB">
        <w:trPr>
          <w:trHeight w:val="621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D41552D" w14:textId="58E23589" w:rsidR="003C45EB" w:rsidRPr="00AC6870" w:rsidRDefault="003C45EB" w:rsidP="00385104">
            <w:pPr>
              <w:spacing w:before="60" w:line="324" w:lineRule="auto"/>
              <w:ind w:left="425" w:hanging="425"/>
              <w:rPr>
                <w:rFonts w:ascii="Century Gothic" w:hAnsi="Century Gothic"/>
                <w:b/>
                <w:bCs/>
                <w:sz w:val="20"/>
              </w:rPr>
            </w:pPr>
            <w:bookmarkStart w:id="2" w:name="A2_Cognitive_abilities"/>
            <w:r w:rsidRPr="00AC6870">
              <w:rPr>
                <w:rFonts w:ascii="Century Gothic" w:hAnsi="Century Gothic"/>
                <w:b/>
                <w:bCs/>
                <w:sz w:val="20"/>
              </w:rPr>
              <w:t xml:space="preserve">Cognitive abilities </w:t>
            </w:r>
            <w:bookmarkEnd w:id="2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E6D669A" w14:textId="77777777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606182E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2DA8ED3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</w:tr>
      <w:tr w:rsidR="003C45EB" w14:paraId="5F70B9AB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2359F08" w14:textId="65018CFF" w:rsidR="003C45EB" w:rsidRPr="003C45EB" w:rsidRDefault="003C45EB" w:rsidP="003C45EB">
            <w:pPr>
              <w:pStyle w:val="ListParagraph"/>
              <w:numPr>
                <w:ilvl w:val="0"/>
                <w:numId w:val="4"/>
              </w:numPr>
              <w:spacing w:before="60" w:line="324" w:lineRule="auto"/>
              <w:ind w:left="227" w:hanging="227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Analysis skill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5E22A017" w14:textId="1AAF6376" w:rsidR="003C45EB" w:rsidRPr="00937994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164764F" w14:textId="3940C90A" w:rsidR="003C45EB" w:rsidRPr="001B5B28" w:rsidRDefault="001B5B28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1B5B28">
              <w:rPr>
                <w:rFonts w:ascii="Century Gothic" w:hAnsi="Century Gothic"/>
                <w:sz w:val="20"/>
              </w:rPr>
              <w:t xml:space="preserve">I am good at this area as I have passed experiences on analysing data, interoperating, breaking down the data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61BB161" w14:textId="7190404E" w:rsidR="003C45EB" w:rsidRPr="00084876" w:rsidRDefault="00084876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084876">
              <w:rPr>
                <w:rFonts w:ascii="Century Gothic" w:hAnsi="Century Gothic"/>
                <w:sz w:val="20"/>
              </w:rPr>
              <w:t xml:space="preserve">I can search YouTube videos to consolidate my understanding </w:t>
            </w:r>
          </w:p>
        </w:tc>
      </w:tr>
      <w:tr w:rsidR="003C45EB" w14:paraId="722993FD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028FB063" w14:textId="25ABE1F1" w:rsidR="003C45EB" w:rsidRPr="003C45EB" w:rsidRDefault="003C45EB" w:rsidP="003C45E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2.</w:t>
            </w: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Paraphrasing skills.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5D6E8295" w14:textId="558776CA" w:rsidR="003C45EB" w:rsidRPr="00937994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39465F2" w14:textId="09311010" w:rsidR="003C45EB" w:rsidRPr="001B5B28" w:rsidRDefault="001B5B28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Paraphrasing is a skill that is not only needed to transform data it is also needed to interpret pieces of text. I have done this previously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F17E143" w14:textId="147877E9" w:rsidR="003C45EB" w:rsidRPr="00652987" w:rsidRDefault="00D6726D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652987">
              <w:rPr>
                <w:rFonts w:ascii="Century Gothic" w:hAnsi="Century Gothic"/>
                <w:sz w:val="20"/>
              </w:rPr>
              <w:t xml:space="preserve">I can improve my paraphrasing skills by reading IT related articles to help me with </w:t>
            </w:r>
            <w:r w:rsidR="00652987" w:rsidRPr="00652987">
              <w:rPr>
                <w:rFonts w:ascii="Century Gothic" w:hAnsi="Century Gothic"/>
                <w:sz w:val="20"/>
              </w:rPr>
              <w:t xml:space="preserve">get a better understanding of what to say when paraphrasing or watch YouTube videos tor further support. </w:t>
            </w:r>
          </w:p>
        </w:tc>
      </w:tr>
      <w:tr w:rsidR="003C45EB" w14:paraId="1BD29577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01F4A25" w14:textId="15AEBF19" w:rsidR="003C45EB" w:rsidRPr="003C45EB" w:rsidRDefault="003C45EB" w:rsidP="003C45EB">
            <w:pPr>
              <w:pStyle w:val="Default"/>
              <w:spacing w:line="324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3C45EB">
              <w:rPr>
                <w:rFonts w:asciiTheme="majorHAnsi" w:hAnsiTheme="majorHAnsi" w:cstheme="majorHAnsi"/>
              </w:rPr>
              <w:t xml:space="preserve">Critical thinking skills. 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B6C4363" w14:textId="48E503D1" w:rsidR="003C45EB" w:rsidRPr="00937994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361ED8D" w14:textId="1399E3BE" w:rsidR="003C45EB" w:rsidRPr="00C83297" w:rsidRDefault="00C83297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C83297">
              <w:rPr>
                <w:rFonts w:ascii="Century Gothic" w:hAnsi="Century Gothic"/>
                <w:sz w:val="20"/>
              </w:rPr>
              <w:t>I make suitable judgements on what the type of arguments that are given to make a related conclusion</w:t>
            </w:r>
            <w:r w:rsidR="004C4615">
              <w:rPr>
                <w:rFonts w:ascii="Century Gothic" w:hAnsi="Century Gothic"/>
                <w:sz w:val="20"/>
              </w:rPr>
              <w:t xml:space="preserve">. 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EE32A17" w14:textId="5E98C270" w:rsidR="003C45EB" w:rsidRPr="00C37C8A" w:rsidRDefault="00C37C8A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C37C8A">
              <w:rPr>
                <w:rFonts w:ascii="Century Gothic" w:hAnsi="Century Gothic"/>
                <w:sz w:val="20"/>
              </w:rPr>
              <w:t>To help me improve my critical thinking skills</w:t>
            </w:r>
            <w:r>
              <w:rPr>
                <w:rFonts w:ascii="Century Gothic" w:hAnsi="Century Gothic"/>
                <w:sz w:val="20"/>
              </w:rPr>
              <w:t>,</w:t>
            </w:r>
            <w:r w:rsidRPr="00C37C8A">
              <w:rPr>
                <w:rFonts w:ascii="Century Gothic" w:hAnsi="Century Gothic"/>
                <w:sz w:val="20"/>
              </w:rPr>
              <w:t xml:space="preserve"> I can </w:t>
            </w:r>
            <w:r>
              <w:rPr>
                <w:rFonts w:ascii="Century Gothic" w:hAnsi="Century Gothic"/>
                <w:sz w:val="20"/>
              </w:rPr>
              <w:t xml:space="preserve">use online courses to support me further. </w:t>
            </w:r>
          </w:p>
        </w:tc>
      </w:tr>
      <w:tr w:rsidR="003C45EB" w14:paraId="63015EDE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8BCB94A" w14:textId="6A334CA5" w:rsidR="003C45EB" w:rsidRPr="003C45EB" w:rsidRDefault="003C45EB" w:rsidP="003C45E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4</w:t>
            </w:r>
            <w:r w:rsidRPr="003C45EB">
              <w:rPr>
                <w:rFonts w:asciiTheme="majorHAnsi" w:hAnsiTheme="majorHAnsi" w:cstheme="majorHAnsi"/>
                <w:sz w:val="24"/>
                <w:szCs w:val="24"/>
              </w:rPr>
              <w:t>. evaluation skill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7B1D3B86" w14:textId="14D03A00" w:rsidR="003C45EB" w:rsidRPr="00937994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817665" w14:textId="31C048AB" w:rsidR="003C45EB" w:rsidRPr="00C83297" w:rsidRDefault="000D260C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During my </w:t>
            </w:r>
            <w:r w:rsidR="009B303F">
              <w:rPr>
                <w:rFonts w:ascii="Century Gothic" w:hAnsi="Century Gothic"/>
                <w:sz w:val="20"/>
              </w:rPr>
              <w:t>experience</w:t>
            </w:r>
            <w:r>
              <w:rPr>
                <w:rFonts w:ascii="Century Gothic" w:hAnsi="Century Gothic"/>
                <w:sz w:val="20"/>
              </w:rPr>
              <w:t xml:space="preserve">, I have </w:t>
            </w:r>
            <w:r w:rsidR="00905936">
              <w:rPr>
                <w:rFonts w:ascii="Century Gothic" w:hAnsi="Century Gothic"/>
                <w:sz w:val="20"/>
              </w:rPr>
              <w:t xml:space="preserve">improved my ability to evaluate text, </w:t>
            </w:r>
            <w:r w:rsidR="009B303F">
              <w:rPr>
                <w:rFonts w:ascii="Century Gothic" w:hAnsi="Century Gothic"/>
                <w:sz w:val="20"/>
              </w:rPr>
              <w:t>data,</w:t>
            </w:r>
            <w:r w:rsidR="00905936">
              <w:rPr>
                <w:rFonts w:ascii="Century Gothic" w:hAnsi="Century Gothic"/>
                <w:sz w:val="20"/>
              </w:rPr>
              <w:t xml:space="preserve"> and graphs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0A7DE21" w14:textId="04E65432" w:rsidR="003C45EB" w:rsidRPr="004920EE" w:rsidRDefault="007C0F2C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To improve my evaluation skills, I can use</w:t>
            </w:r>
            <w:r w:rsidR="004920EE" w:rsidRPr="004920EE">
              <w:rPr>
                <w:rFonts w:ascii="Century Gothic" w:hAnsi="Century Gothic"/>
                <w:sz w:val="20"/>
              </w:rPr>
              <w:t xml:space="preserve"> extra online courses to help me improve</w:t>
            </w:r>
            <w:r w:rsidR="00FC7168">
              <w:rPr>
                <w:rFonts w:ascii="Century Gothic" w:hAnsi="Century Gothic"/>
                <w:sz w:val="20"/>
              </w:rPr>
              <w:t>.</w:t>
            </w:r>
            <w:r w:rsidR="004920EE" w:rsidRPr="004920EE">
              <w:rPr>
                <w:rFonts w:ascii="Century Gothic" w:hAnsi="Century Gothic"/>
                <w:sz w:val="20"/>
              </w:rPr>
              <w:t xml:space="preserve"> </w:t>
            </w:r>
          </w:p>
        </w:tc>
      </w:tr>
      <w:tr w:rsidR="003C45EB" w14:paraId="3A51E6F1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46A16468" w14:textId="16476D08" w:rsidR="003C45EB" w:rsidRPr="003C45EB" w:rsidRDefault="003C45EB" w:rsidP="003C45EB">
            <w:pPr>
              <w:pStyle w:val="Default"/>
              <w:spacing w:line="324" w:lineRule="auto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</w:t>
            </w:r>
            <w:r w:rsidRPr="003C45EB">
              <w:rPr>
                <w:rFonts w:asciiTheme="majorHAnsi" w:hAnsiTheme="majorHAnsi" w:cstheme="majorHAnsi"/>
              </w:rPr>
              <w:t>Solving problem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3895C9FD" w14:textId="134DDA02" w:rsidR="003C45EB" w:rsidRPr="00937994" w:rsidRDefault="00EA3110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572D170" w14:textId="31BF2BDF" w:rsidR="003C45EB" w:rsidRPr="00E0383B" w:rsidRDefault="00E0383B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E0383B">
              <w:rPr>
                <w:rFonts w:ascii="Century Gothic" w:hAnsi="Century Gothic"/>
                <w:sz w:val="20"/>
              </w:rPr>
              <w:t xml:space="preserve">My problem-solving skills have improved dramatically especially in my </w:t>
            </w:r>
            <w:r w:rsidR="00250826" w:rsidRPr="00E0383B">
              <w:rPr>
                <w:rFonts w:ascii="Century Gothic" w:hAnsi="Century Gothic"/>
                <w:sz w:val="20"/>
              </w:rPr>
              <w:t>experience</w:t>
            </w:r>
            <w:r w:rsidRPr="00E0383B">
              <w:rPr>
                <w:rFonts w:ascii="Century Gothic" w:hAnsi="Century Gothic"/>
                <w:sz w:val="20"/>
              </w:rPr>
              <w:t xml:space="preserve">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00D9B06D" w14:textId="1EB56FF2" w:rsidR="003C45EB" w:rsidRPr="00773707" w:rsidRDefault="00773707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773707">
              <w:rPr>
                <w:rFonts w:ascii="Century Gothic" w:hAnsi="Century Gothic"/>
                <w:sz w:val="20"/>
              </w:rPr>
              <w:t xml:space="preserve">I can improve my problem-solving skills by sharing ideas with other student to get a better understanding. </w:t>
            </w:r>
          </w:p>
        </w:tc>
      </w:tr>
      <w:tr w:rsidR="003C45EB" w14:paraId="34042F43" w14:textId="77777777" w:rsidTr="003C45EB">
        <w:trPr>
          <w:trHeight w:val="647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3157EDF" w14:textId="380FEC40" w:rsidR="003C45EB" w:rsidRPr="00FE6CE7" w:rsidRDefault="003C45EB" w:rsidP="003C45EB">
            <w:pPr>
              <w:spacing w:before="60" w:line="324" w:lineRule="auto"/>
              <w:rPr>
                <w:rFonts w:ascii="Century Gothic" w:hAnsi="Century Gothic"/>
                <w:sz w:val="20"/>
                <w:szCs w:val="20"/>
              </w:rPr>
            </w:pPr>
            <w:bookmarkStart w:id="3" w:name="A3_Creativity"/>
            <w:r w:rsidRPr="00CC2686">
              <w:rPr>
                <w:rFonts w:ascii="Century Gothic" w:hAnsi="Century Gothic"/>
                <w:b/>
                <w:bCs/>
                <w:sz w:val="20"/>
              </w:rPr>
              <w:t>Creativity</w:t>
            </w:r>
            <w:bookmarkEnd w:id="3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1AB115B8" w14:textId="77777777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69AEC1E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060FE2F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/>
                <w:b/>
                <w:bCs/>
                <w:sz w:val="20"/>
              </w:rPr>
            </w:pPr>
          </w:p>
        </w:tc>
      </w:tr>
      <w:tr w:rsidR="003C45EB" w14:paraId="4AF546AF" w14:textId="77777777" w:rsidTr="003C45EB">
        <w:trPr>
          <w:trHeight w:val="56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D7CB193" w14:textId="31CB0871" w:rsidR="003C45EB" w:rsidRPr="003C45EB" w:rsidRDefault="003C45EB" w:rsidP="003C45EB">
            <w:pPr>
              <w:pStyle w:val="Default"/>
              <w:numPr>
                <w:ilvl w:val="0"/>
                <w:numId w:val="1"/>
              </w:numPr>
              <w:spacing w:line="324" w:lineRule="auto"/>
              <w:ind w:left="227" w:hanging="227"/>
              <w:rPr>
                <w:rFonts w:asciiTheme="majorHAnsi" w:hAnsiTheme="majorHAnsi" w:cstheme="majorHAnsi"/>
                <w:bCs/>
              </w:rPr>
            </w:pPr>
            <w:r w:rsidRPr="003C45EB">
              <w:rPr>
                <w:rFonts w:asciiTheme="majorHAnsi" w:hAnsiTheme="majorHAnsi" w:cstheme="majorHAnsi"/>
              </w:rPr>
              <w:t>Innovative ideas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3B51DE9" w14:textId="175B8E55" w:rsidR="003C45EB" w:rsidRPr="00937994" w:rsidRDefault="00513951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6492E63" w14:textId="6CC9A395" w:rsidR="003C45EB" w:rsidRPr="00DE77AB" w:rsidRDefault="003B3E95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DE77AB">
              <w:rPr>
                <w:rFonts w:ascii="Century Gothic" w:hAnsi="Century Gothic"/>
                <w:sz w:val="20"/>
              </w:rPr>
              <w:t xml:space="preserve">During my past work experiences, I have improved a lot in my ability to invent new ideas and concepts </w:t>
            </w:r>
            <w:r w:rsidR="00DE77AB" w:rsidRPr="00DE77AB">
              <w:rPr>
                <w:rFonts w:ascii="Century Gothic" w:hAnsi="Century Gothic"/>
                <w:sz w:val="20"/>
              </w:rPr>
              <w:t xml:space="preserve">to help group members cooperate with each other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0857563" w14:textId="1FFE2AF4" w:rsidR="003C45EB" w:rsidRPr="009D50BE" w:rsidRDefault="009D50BE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9D50BE">
              <w:rPr>
                <w:rFonts w:ascii="Century Gothic" w:hAnsi="Century Gothic"/>
                <w:sz w:val="20"/>
              </w:rPr>
              <w:t xml:space="preserve">I can get additional feedback form my teacher if further improvements need to be made. </w:t>
            </w:r>
          </w:p>
        </w:tc>
      </w:tr>
      <w:tr w:rsidR="003C45EB" w14:paraId="677D73B5" w14:textId="77777777" w:rsidTr="003C45EB">
        <w:trPr>
          <w:trHeight w:val="56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EA57AD2" w14:textId="70745640" w:rsidR="003C45EB" w:rsidRPr="003C45EB" w:rsidRDefault="003C45EB" w:rsidP="003C45EB">
            <w:pPr>
              <w:pStyle w:val="Default"/>
              <w:numPr>
                <w:ilvl w:val="0"/>
                <w:numId w:val="1"/>
              </w:numPr>
              <w:spacing w:line="324" w:lineRule="auto"/>
              <w:ind w:left="227" w:hanging="227"/>
              <w:rPr>
                <w:rFonts w:asciiTheme="majorHAnsi" w:hAnsiTheme="majorHAnsi" w:cstheme="majorHAnsi"/>
                <w:bCs/>
              </w:rPr>
            </w:pPr>
            <w:r w:rsidRPr="003C45EB">
              <w:rPr>
                <w:rFonts w:asciiTheme="majorHAnsi" w:hAnsiTheme="majorHAnsi" w:cstheme="majorHAnsi"/>
              </w:rPr>
              <w:t xml:space="preserve">Argument construction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D659C8F" w14:textId="2E7002E9" w:rsidR="003C45EB" w:rsidRPr="00937994" w:rsidRDefault="00513951" w:rsidP="00385104">
            <w:pPr>
              <w:spacing w:before="100" w:beforeAutospacing="1" w:after="100" w:afterAutospacing="1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E3404B8" w14:textId="27B8EA30" w:rsidR="003C45EB" w:rsidRPr="001F2EAA" w:rsidRDefault="001F2EAA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 w:rsidRPr="001F2EAA">
              <w:rPr>
                <w:rFonts w:ascii="Century Gothic" w:hAnsi="Century Gothic"/>
                <w:sz w:val="20"/>
              </w:rPr>
              <w:t xml:space="preserve">I have learned previously that researching individuality as a group keeps me and my </w:t>
            </w:r>
            <w:r w:rsidR="008E01B9" w:rsidRPr="001F2EAA">
              <w:rPr>
                <w:rFonts w:ascii="Century Gothic" w:hAnsi="Century Gothic"/>
                <w:sz w:val="20"/>
              </w:rPr>
              <w:t>members from</w:t>
            </w:r>
            <w:r>
              <w:rPr>
                <w:rFonts w:ascii="Century Gothic" w:hAnsi="Century Gothic"/>
                <w:sz w:val="20"/>
              </w:rPr>
              <w:t xml:space="preserve"> strong and related arguments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CA600E7" w14:textId="7B77B03B" w:rsidR="003C45EB" w:rsidRPr="000A4BCD" w:rsidRDefault="009A281D" w:rsidP="00385104">
            <w:pPr>
              <w:spacing w:before="100" w:beforeAutospacing="1" w:after="100" w:afterAutospacing="1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 xml:space="preserve">By </w:t>
            </w:r>
            <w:r w:rsidR="000A4BCD" w:rsidRPr="000A4BCD">
              <w:rPr>
                <w:rFonts w:ascii="Century Gothic" w:hAnsi="Century Gothic"/>
                <w:sz w:val="20"/>
              </w:rPr>
              <w:t>can share idea</w:t>
            </w:r>
            <w:r w:rsidR="009057FF">
              <w:rPr>
                <w:rFonts w:ascii="Century Gothic" w:hAnsi="Century Gothic"/>
                <w:sz w:val="20"/>
              </w:rPr>
              <w:t xml:space="preserve">s </w:t>
            </w:r>
            <w:r w:rsidR="000A4BCD" w:rsidRPr="000A4BCD">
              <w:rPr>
                <w:rFonts w:ascii="Century Gothic" w:hAnsi="Century Gothic"/>
                <w:sz w:val="20"/>
              </w:rPr>
              <w:t>outside classes with fellow student</w:t>
            </w:r>
            <w:r w:rsidR="00E522E0">
              <w:rPr>
                <w:rFonts w:ascii="Century Gothic" w:hAnsi="Century Gothic"/>
                <w:sz w:val="20"/>
              </w:rPr>
              <w:t>s</w:t>
            </w:r>
            <w:r w:rsidR="000A4BCD" w:rsidRPr="000A4BCD">
              <w:rPr>
                <w:rFonts w:ascii="Century Gothic" w:hAnsi="Century Gothic"/>
                <w:sz w:val="20"/>
              </w:rPr>
              <w:t xml:space="preserve"> to get additional understanding. </w:t>
            </w:r>
          </w:p>
        </w:tc>
      </w:tr>
      <w:tr w:rsidR="003C45EB" w14:paraId="61249C8D" w14:textId="77777777" w:rsidTr="00385104">
        <w:trPr>
          <w:trHeight w:val="547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CCFF"/>
          </w:tcPr>
          <w:p w14:paraId="11CDB1B9" w14:textId="77777777" w:rsidR="003C45EB" w:rsidRPr="007D1C54" w:rsidRDefault="003C45EB" w:rsidP="00385104">
            <w:pPr>
              <w:pStyle w:val="Default"/>
              <w:spacing w:before="100" w:beforeAutospacing="1" w:after="100" w:afterAutospacing="1"/>
              <w:ind w:left="425" w:hanging="425"/>
              <w:rPr>
                <w:rFonts w:ascii="Century Gothic" w:hAnsi="Century Gothic"/>
                <w:b/>
                <w:bCs/>
              </w:rPr>
            </w:pPr>
            <w:r w:rsidRPr="007D1C54">
              <w:rPr>
                <w:rFonts w:ascii="Century Gothic" w:hAnsi="Century Gothic"/>
                <w:b/>
                <w:bCs/>
              </w:rPr>
              <w:t>Domain B: P</w:t>
            </w:r>
            <w:r>
              <w:rPr>
                <w:rFonts w:ascii="Century Gothic" w:hAnsi="Century Gothic"/>
                <w:b/>
                <w:bCs/>
              </w:rPr>
              <w:t>ersonal effectiveness:</w:t>
            </w:r>
            <w:r w:rsidRPr="007D1C54">
              <w:rPr>
                <w:rFonts w:ascii="Century Gothic" w:hAnsi="Century Gothic"/>
                <w:b/>
                <w:bCs/>
              </w:rPr>
              <w:t xml:space="preserve"> </w:t>
            </w:r>
          </w:p>
          <w:p w14:paraId="1B27CE5E" w14:textId="77777777" w:rsidR="003C45EB" w:rsidRPr="007D1C54" w:rsidRDefault="003C45EB" w:rsidP="00385104">
            <w:pPr>
              <w:pStyle w:val="Default"/>
              <w:spacing w:before="100" w:beforeAutospacing="1" w:after="100" w:afterAutospacing="1"/>
              <w:ind w:left="34"/>
              <w:rPr>
                <w:rFonts w:ascii="Century Gothic" w:hAnsi="Century Gothic" w:cs="Arial-BoldMT"/>
                <w:sz w:val="18"/>
                <w:szCs w:val="18"/>
              </w:rPr>
            </w:pPr>
            <w:r>
              <w:rPr>
                <w:rFonts w:ascii="Century Gothic" w:hAnsi="Century Gothic"/>
              </w:rPr>
              <w:t>T</w:t>
            </w:r>
            <w:r w:rsidRPr="007D1C54">
              <w:rPr>
                <w:rFonts w:ascii="Century Gothic" w:hAnsi="Century Gothic"/>
              </w:rPr>
              <w:t>he personal qualities, career &amp; self-management skills required to take ownership for &amp; engage in professional development.</w:t>
            </w:r>
            <w:r w:rsidRPr="007D1C54">
              <w:rPr>
                <w:sz w:val="20"/>
              </w:rPr>
              <w:t xml:space="preserve"> </w:t>
            </w:r>
          </w:p>
        </w:tc>
      </w:tr>
      <w:tr w:rsidR="003C45EB" w14:paraId="37DC84F7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496B419" w14:textId="4D2E903E" w:rsidR="003C45EB" w:rsidRPr="007D1C54" w:rsidRDefault="003C45EB" w:rsidP="00385104">
            <w:pPr>
              <w:spacing w:before="60" w:line="324" w:lineRule="auto"/>
              <w:ind w:left="425" w:hanging="425"/>
              <w:rPr>
                <w:rFonts w:ascii="Century Gothic" w:hAnsi="Century Gothic"/>
                <w:b/>
                <w:sz w:val="20"/>
              </w:rPr>
            </w:pPr>
            <w:bookmarkStart w:id="4" w:name="B1_Personal_Qualities"/>
            <w:r w:rsidRPr="007D1C54">
              <w:rPr>
                <w:rFonts w:ascii="Century Gothic" w:hAnsi="Century Gothic"/>
                <w:b/>
                <w:sz w:val="20"/>
              </w:rPr>
              <w:t>Personal Qualities</w:t>
            </w:r>
            <w:bookmarkEnd w:id="4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34880BFC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2408169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B18231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sz w:val="20"/>
              </w:rPr>
            </w:pPr>
          </w:p>
        </w:tc>
      </w:tr>
      <w:tr w:rsidR="003C45EB" w14:paraId="57F46235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1E5D88A" w14:textId="23848C7B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Enthusiasm</w:t>
            </w:r>
            <w:r w:rsidRPr="007D1C5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9B0F3B0" w14:textId="1A2C68AF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4815A56" w14:textId="2021DF3E" w:rsidR="003C45EB" w:rsidRPr="00937994" w:rsidRDefault="002D7038" w:rsidP="002D7038">
            <w:pPr>
              <w:spacing w:before="100" w:beforeAutospacing="1" w:after="100" w:afterAutospacing="1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Based in my </w:t>
            </w:r>
            <w:r w:rsidR="008071E0">
              <w:rPr>
                <w:rFonts w:ascii="Century Gothic" w:hAnsi="Century Gothic"/>
                <w:bCs/>
                <w:sz w:val="20"/>
              </w:rPr>
              <w:t>experience</w:t>
            </w:r>
            <w:r>
              <w:rPr>
                <w:rFonts w:ascii="Century Gothic" w:hAnsi="Century Gothic"/>
                <w:bCs/>
                <w:sz w:val="20"/>
              </w:rPr>
              <w:t xml:space="preserve">, in this field in particular, the skills and concepts </w:t>
            </w:r>
            <w:r w:rsidR="008071E0">
              <w:rPr>
                <w:rFonts w:ascii="Century Gothic" w:hAnsi="Century Gothic"/>
                <w:bCs/>
                <w:sz w:val="20"/>
              </w:rPr>
              <w:t>I am learning</w:t>
            </w:r>
            <w:r>
              <w:rPr>
                <w:rFonts w:ascii="Century Gothic" w:hAnsi="Century Gothic"/>
                <w:bCs/>
                <w:sz w:val="20"/>
              </w:rPr>
              <w:t xml:space="preserve"> created the interest in this subject as it have motivated me to continue despite the challenges </w:t>
            </w:r>
            <w:r>
              <w:rPr>
                <w:rFonts w:ascii="Century Gothic" w:hAnsi="Century Gothic"/>
                <w:bCs/>
                <w:sz w:val="20"/>
              </w:rPr>
              <w:lastRenderedPageBreak/>
              <w:t xml:space="preserve">ahead. The more you practise the more perfect you will become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173864F" w14:textId="2EC50C03" w:rsidR="003C45EB" w:rsidRPr="000B6797" w:rsidRDefault="00AC14F5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0B6797">
              <w:rPr>
                <w:rFonts w:ascii="Century Gothic" w:hAnsi="Century Gothic"/>
                <w:bCs/>
                <w:sz w:val="20"/>
              </w:rPr>
              <w:lastRenderedPageBreak/>
              <w:t xml:space="preserve">I can ask questions about a </w:t>
            </w:r>
            <w:r w:rsidR="00F81598" w:rsidRPr="000B6797">
              <w:rPr>
                <w:rFonts w:ascii="Century Gothic" w:hAnsi="Century Gothic"/>
                <w:bCs/>
                <w:sz w:val="20"/>
              </w:rPr>
              <w:t>specific topic</w:t>
            </w:r>
            <w:r w:rsidR="00025508">
              <w:rPr>
                <w:rFonts w:ascii="Century Gothic" w:hAnsi="Century Gothic"/>
                <w:bCs/>
                <w:sz w:val="20"/>
              </w:rPr>
              <w:t xml:space="preserve"> </w:t>
            </w:r>
            <w:r w:rsidRPr="000B6797">
              <w:rPr>
                <w:rFonts w:ascii="Century Gothic" w:hAnsi="Century Gothic"/>
                <w:bCs/>
                <w:sz w:val="20"/>
              </w:rPr>
              <w:t>that I am not sure about with students and my tutor</w:t>
            </w:r>
            <w:r w:rsidR="000B6797" w:rsidRPr="000B6797">
              <w:rPr>
                <w:rFonts w:ascii="Century Gothic" w:hAnsi="Century Gothic"/>
                <w:bCs/>
                <w:sz w:val="20"/>
              </w:rPr>
              <w:t>.</w:t>
            </w:r>
          </w:p>
        </w:tc>
      </w:tr>
      <w:tr w:rsidR="003C45EB" w14:paraId="6763A12D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5687F77" w14:textId="4A93B1C2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Perseverance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4EEEDDF" w14:textId="34B8B25B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D283E3A" w14:textId="03F5703E" w:rsidR="003C45EB" w:rsidRPr="00937994" w:rsidRDefault="0046380C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Despite the challenges, I have slowly become accustomed to the and it is my interest in this field that has motivated me to learn more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BE83C72" w14:textId="1EE83645" w:rsidR="003C45EB" w:rsidRPr="00324A18" w:rsidRDefault="00324A18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324A18">
              <w:rPr>
                <w:rFonts w:ascii="Century Gothic" w:hAnsi="Century Gothic"/>
                <w:bCs/>
                <w:sz w:val="20"/>
              </w:rPr>
              <w:t>I can improve my time schedule</w:t>
            </w:r>
            <w:r w:rsidR="0097785C">
              <w:rPr>
                <w:rFonts w:ascii="Century Gothic" w:hAnsi="Century Gothic"/>
                <w:bCs/>
                <w:sz w:val="20"/>
              </w:rPr>
              <w:t xml:space="preserve"> every week</w:t>
            </w:r>
            <w:r w:rsidRPr="00324A18">
              <w:rPr>
                <w:rFonts w:ascii="Century Gothic" w:hAnsi="Century Gothic"/>
                <w:bCs/>
                <w:sz w:val="20"/>
              </w:rPr>
              <w:t xml:space="preserve"> to help me with better organising important tasks. </w:t>
            </w:r>
          </w:p>
        </w:tc>
      </w:tr>
      <w:tr w:rsidR="003C45EB" w14:paraId="16247A49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4913C0C" w14:textId="5B79ED84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Self-confidence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2B95EDE" w14:textId="2C9F0A0D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C794191" w14:textId="434A66B1" w:rsidR="003C45EB" w:rsidRPr="00937994" w:rsidRDefault="00B22955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The confidence in me has grew since the start of this last term. 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2D52621" w14:textId="58383584" w:rsidR="003C45EB" w:rsidRPr="00C93C57" w:rsidRDefault="00C93C57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C93C57">
              <w:rPr>
                <w:rFonts w:ascii="Century Gothic" w:hAnsi="Century Gothic"/>
                <w:bCs/>
                <w:sz w:val="20"/>
              </w:rPr>
              <w:t xml:space="preserve">I will improve my confidence by asking questions to fellow students </w:t>
            </w:r>
          </w:p>
        </w:tc>
      </w:tr>
      <w:tr w:rsidR="003C45EB" w14:paraId="102206A9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0740223" w14:textId="790CDEFE" w:rsidR="003C45EB" w:rsidRPr="007D1C54" w:rsidRDefault="003C45EB" w:rsidP="003C45EB">
            <w:pPr>
              <w:pStyle w:val="Default"/>
              <w:numPr>
                <w:ilvl w:val="0"/>
                <w:numId w:val="2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Self-reflection</w:t>
            </w:r>
            <w:r w:rsidRPr="007D1C5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4D82B45B" w14:textId="6C516904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A4DF761" w14:textId="26E50485" w:rsidR="003C45EB" w:rsidRPr="00937994" w:rsidRDefault="001C1D0D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Although in my past I have many times though about what the future and my interest hold. Therefore, in recent times it has because clearer the more I progressed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C18026F" w14:textId="52EB9266" w:rsidR="003C45EB" w:rsidRPr="00A17714" w:rsidRDefault="00A17714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A17714">
              <w:rPr>
                <w:rFonts w:ascii="Century Gothic" w:hAnsi="Century Gothic"/>
                <w:bCs/>
                <w:sz w:val="20"/>
              </w:rPr>
              <w:t xml:space="preserve">I will improve my self-reflection </w:t>
            </w:r>
            <w:r>
              <w:rPr>
                <w:rFonts w:ascii="Century Gothic" w:hAnsi="Century Gothic"/>
                <w:bCs/>
                <w:sz w:val="20"/>
              </w:rPr>
              <w:t>by adapting my techniques of</w:t>
            </w:r>
            <w:r w:rsidR="0007101A">
              <w:rPr>
                <w:rFonts w:ascii="Century Gothic" w:hAnsi="Century Gothic"/>
                <w:bCs/>
                <w:sz w:val="20"/>
              </w:rPr>
              <w:t xml:space="preserve"> learning.</w:t>
            </w:r>
          </w:p>
        </w:tc>
      </w:tr>
      <w:tr w:rsidR="003C45EB" w14:paraId="1A193F35" w14:textId="77777777" w:rsidTr="003C45EB">
        <w:trPr>
          <w:trHeight w:val="50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04664CED" w14:textId="3A4C2343" w:rsidR="003C45EB" w:rsidRPr="00C00812" w:rsidRDefault="003C45EB" w:rsidP="003C45EB">
            <w:pPr>
              <w:pStyle w:val="ListParagraph"/>
              <w:numPr>
                <w:ilvl w:val="0"/>
                <w:numId w:val="2"/>
              </w:numPr>
              <w:spacing w:before="60" w:line="324" w:lineRule="auto"/>
              <w:ind w:left="227" w:hanging="227"/>
              <w:rPr>
                <w:rFonts w:ascii="Century Gothic" w:hAnsi="Century Gothic"/>
                <w:b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Responsibility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63A1D72B" w14:textId="0A36A58F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52C879DE" w14:textId="02E07FF5" w:rsidR="003C45EB" w:rsidRPr="00937994" w:rsidRDefault="00D6254C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In my opinion, every person whether in a group or individually is responsible for what they do. In this case the individual learns constantly if they do a mistake and learn from it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FF80D0B" w14:textId="3C1C3920" w:rsidR="003C45EB" w:rsidRPr="00DC4576" w:rsidRDefault="00DC4576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DC4576">
              <w:rPr>
                <w:rFonts w:ascii="Century Gothic" w:hAnsi="Century Gothic"/>
                <w:bCs/>
                <w:sz w:val="20"/>
              </w:rPr>
              <w:t>I will improve my responsibility by having the right intention on what to finish off.</w:t>
            </w:r>
          </w:p>
        </w:tc>
      </w:tr>
      <w:tr w:rsidR="003C45EB" w14:paraId="0DDAF22C" w14:textId="77777777" w:rsidTr="003C45EB">
        <w:trPr>
          <w:trHeight w:val="513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59A906C" w14:textId="0E60672E" w:rsidR="003C45EB" w:rsidRPr="007D1C54" w:rsidRDefault="003C45EB" w:rsidP="00385104">
            <w:pPr>
              <w:pStyle w:val="Default"/>
              <w:spacing w:before="60" w:line="324" w:lineRule="auto"/>
              <w:ind w:left="425" w:hanging="425"/>
              <w:rPr>
                <w:rFonts w:ascii="Century Gothic" w:hAnsi="Century Gothic"/>
                <w:b/>
                <w:sz w:val="20"/>
              </w:rPr>
            </w:pPr>
            <w:bookmarkStart w:id="5" w:name="B2_Self_management"/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>Self-management</w:t>
            </w:r>
            <w:bookmarkEnd w:id="5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5A3539B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5CB2905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DF151C6" w14:textId="77777777" w:rsidR="003C45EB" w:rsidRPr="00937994" w:rsidRDefault="003C45E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/>
                <w:sz w:val="20"/>
              </w:rPr>
            </w:pPr>
          </w:p>
        </w:tc>
      </w:tr>
      <w:tr w:rsidR="003C45EB" w14:paraId="3F0B4A22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3894246" w14:textId="7125C205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Preparation &amp; prioritisation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3C04B6C" w14:textId="6D7A1006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31A5FD3" w14:textId="51DB837F" w:rsidR="003C45EB" w:rsidRPr="00937994" w:rsidRDefault="00164379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Based on my </w:t>
            </w:r>
            <w:r w:rsidR="00407082">
              <w:rPr>
                <w:rFonts w:ascii="Century Gothic" w:hAnsi="Century Gothic"/>
                <w:bCs/>
                <w:sz w:val="20"/>
              </w:rPr>
              <w:t>experience</w:t>
            </w:r>
            <w:r>
              <w:rPr>
                <w:rFonts w:ascii="Century Gothic" w:hAnsi="Century Gothic"/>
                <w:bCs/>
                <w:sz w:val="20"/>
              </w:rPr>
              <w:t xml:space="preserve">, preparation and prioritisation is one of the most important as it also links with time management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5DB0995" w14:textId="614C3670" w:rsidR="003C45EB" w:rsidRPr="00A729BC" w:rsidRDefault="00534BD6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A729BC">
              <w:rPr>
                <w:rFonts w:ascii="Century Gothic" w:hAnsi="Century Gothic"/>
                <w:bCs/>
                <w:sz w:val="20"/>
              </w:rPr>
              <w:t xml:space="preserve">I can improve </w:t>
            </w:r>
            <w:r w:rsidR="00A729BC" w:rsidRPr="00A729BC">
              <w:rPr>
                <w:rFonts w:ascii="Century Gothic" w:hAnsi="Century Gothic"/>
                <w:bCs/>
                <w:sz w:val="20"/>
              </w:rPr>
              <w:t>this by focusing areas that need improvement such as planning for important events</w:t>
            </w:r>
            <w:r w:rsidR="003C3737">
              <w:rPr>
                <w:rFonts w:ascii="Century Gothic" w:hAnsi="Century Gothic"/>
                <w:bCs/>
                <w:sz w:val="20"/>
              </w:rPr>
              <w:t>.</w:t>
            </w:r>
          </w:p>
        </w:tc>
      </w:tr>
      <w:tr w:rsidR="003C45EB" w14:paraId="1E3F1497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F27CC40" w14:textId="45BBA894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lastRenderedPageBreak/>
              <w:t xml:space="preserve">Commitment to </w:t>
            </w:r>
            <w:r>
              <w:rPr>
                <w:rFonts w:ascii="Century Gothic" w:hAnsi="Century Gothic"/>
                <w:sz w:val="20"/>
              </w:rPr>
              <w:t>study</w:t>
            </w:r>
            <w:r w:rsidRPr="00E43D2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4D37B2F" w14:textId="7EC5B568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60297BEF" w14:textId="7A8EE686" w:rsidR="003C45EB" w:rsidRPr="00937994" w:rsidRDefault="00F21A5D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Commitment is vital, in my past experiences I have learned that it is vital for success in any group and individual projects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2847311" w14:textId="1AADAA78" w:rsidR="003C45EB" w:rsidRPr="00AA72A3" w:rsidRDefault="00AA72A3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AA72A3">
              <w:rPr>
                <w:rFonts w:ascii="Century Gothic" w:hAnsi="Century Gothic"/>
                <w:bCs/>
                <w:sz w:val="20"/>
              </w:rPr>
              <w:t>By studying in</w:t>
            </w:r>
            <w:r>
              <w:rPr>
                <w:rFonts w:ascii="Century Gothic" w:hAnsi="Century Gothic"/>
                <w:bCs/>
                <w:sz w:val="20"/>
              </w:rPr>
              <w:t xml:space="preserve"> a</w:t>
            </w:r>
            <w:r w:rsidRPr="00AA72A3">
              <w:rPr>
                <w:rFonts w:ascii="Century Gothic" w:hAnsi="Century Gothic"/>
                <w:bCs/>
                <w:sz w:val="20"/>
              </w:rPr>
              <w:t xml:space="preserve"> quit environment and avoid unnecessary distractions. </w:t>
            </w:r>
          </w:p>
        </w:tc>
      </w:tr>
      <w:tr w:rsidR="003C45EB" w14:paraId="1BAFA7F9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505AE48" w14:textId="4EA80F13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Time management</w:t>
            </w:r>
            <w:r w:rsidRPr="00E43D2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75FC00A8" w14:textId="01CD411C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B21AA6" w14:textId="0498A15B" w:rsidR="003C45EB" w:rsidRPr="00937994" w:rsidRDefault="000B55EE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Although in my </w:t>
            </w:r>
            <w:r w:rsidR="002F009F">
              <w:rPr>
                <w:rFonts w:ascii="Century Gothic" w:hAnsi="Century Gothic"/>
                <w:bCs/>
                <w:sz w:val="20"/>
              </w:rPr>
              <w:t>experience</w:t>
            </w:r>
            <w:r>
              <w:rPr>
                <w:rFonts w:ascii="Century Gothic" w:hAnsi="Century Gothic"/>
                <w:bCs/>
                <w:sz w:val="20"/>
              </w:rPr>
              <w:t xml:space="preserve">, I have slowly become more organised with my time for example creating checklist of work that needs to be done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EB5489E" w14:textId="650BA7FF" w:rsidR="003C45EB" w:rsidRPr="00A1143A" w:rsidRDefault="00703F98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A1143A">
              <w:rPr>
                <w:rFonts w:ascii="Century Gothic" w:hAnsi="Century Gothic"/>
                <w:bCs/>
                <w:sz w:val="20"/>
              </w:rPr>
              <w:t xml:space="preserve">By </w:t>
            </w:r>
            <w:r w:rsidR="00A1143A" w:rsidRPr="00A1143A">
              <w:rPr>
                <w:rFonts w:ascii="Century Gothic" w:hAnsi="Century Gothic"/>
                <w:bCs/>
                <w:sz w:val="20"/>
              </w:rPr>
              <w:t>having breaks between each task to prevent the feeling of being overwhelmed.</w:t>
            </w:r>
          </w:p>
        </w:tc>
      </w:tr>
      <w:tr w:rsidR="003C45EB" w14:paraId="2D6B826D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CCBB561" w14:textId="49052A91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</w:rPr>
            </w:pPr>
            <w:r w:rsidRPr="003C45EB">
              <w:rPr>
                <w:rFonts w:ascii="Century Gothic" w:hAnsi="Century Gothic"/>
                <w:sz w:val="20"/>
              </w:rPr>
              <w:t>Responsiveness to change</w:t>
            </w:r>
            <w:r w:rsidRPr="00E43D2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DFA0D5F" w14:textId="3A47790F" w:rsidR="003C45EB" w:rsidRPr="00937994" w:rsidRDefault="00513951" w:rsidP="00385104">
            <w:pPr>
              <w:spacing w:before="100" w:beforeAutospacing="1" w:after="100" w:afterAutospacing="1"/>
              <w:ind w:left="318" w:hanging="318"/>
              <w:jc w:val="center"/>
              <w:rPr>
                <w:rFonts w:ascii="Century Gothic" w:hAnsi="Century Gothic"/>
                <w:b/>
                <w:szCs w:val="24"/>
              </w:rPr>
            </w:pPr>
            <w:r>
              <w:rPr>
                <w:rFonts w:ascii="Century Gothic" w:hAnsi="Century Gothic"/>
                <w:b/>
                <w:szCs w:val="24"/>
              </w:rPr>
              <w:t>7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CDFEC20" w14:textId="092DE7A5" w:rsidR="003C45EB" w:rsidRPr="00937994" w:rsidRDefault="00967A4B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>
              <w:rPr>
                <w:rFonts w:ascii="Century Gothic" w:hAnsi="Century Gothic"/>
                <w:bCs/>
                <w:sz w:val="20"/>
              </w:rPr>
              <w:t xml:space="preserve">I have learned over time that Responding to evolving situations such as timetable changes or important events is critical to adapt to future changes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5724FC8" w14:textId="0E8E17A3" w:rsidR="003C45EB" w:rsidRPr="004832B2" w:rsidRDefault="004832B2" w:rsidP="00385104">
            <w:pPr>
              <w:spacing w:before="100" w:beforeAutospacing="1" w:after="100" w:afterAutospacing="1"/>
              <w:ind w:left="318" w:hanging="318"/>
              <w:rPr>
                <w:rFonts w:ascii="Century Gothic" w:hAnsi="Century Gothic"/>
                <w:bCs/>
                <w:sz w:val="20"/>
              </w:rPr>
            </w:pPr>
            <w:r w:rsidRPr="004832B2">
              <w:rPr>
                <w:rFonts w:ascii="Century Gothic" w:hAnsi="Century Gothic"/>
                <w:bCs/>
                <w:sz w:val="20"/>
              </w:rPr>
              <w:t xml:space="preserve">I can develop procedures that can help me determine what type of change is needed. </w:t>
            </w:r>
          </w:p>
        </w:tc>
      </w:tr>
      <w:tr w:rsidR="003C45EB" w14:paraId="42E1186A" w14:textId="77777777" w:rsidTr="003C45EB">
        <w:trPr>
          <w:trHeight w:val="567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077501D" w14:textId="15AF60FF" w:rsidR="003C45EB" w:rsidRPr="00E43D22" w:rsidRDefault="003C45EB" w:rsidP="003C45EB">
            <w:pPr>
              <w:pStyle w:val="Default"/>
              <w:numPr>
                <w:ilvl w:val="0"/>
                <w:numId w:val="5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Work-life balance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4C492B12" w14:textId="62FBFC88" w:rsidR="003C45EB" w:rsidRPr="00937994" w:rsidRDefault="00513951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i/>
                <w:iCs/>
                <w:szCs w:val="24"/>
              </w:rPr>
            </w:pPr>
            <w:r>
              <w:rPr>
                <w:rFonts w:ascii="Century Gothic" w:hAnsi="Century Gothic" w:cs="Arial"/>
                <w:b/>
                <w:i/>
                <w:iCs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2E0636C5" w14:textId="6DF32883" w:rsidR="003C45EB" w:rsidRPr="00937994" w:rsidRDefault="0018750A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i/>
                <w:iCs/>
                <w:sz w:val="20"/>
              </w:rPr>
            </w:pPr>
            <w:r>
              <w:rPr>
                <w:rFonts w:ascii="Century Gothic" w:hAnsi="Century Gothic" w:cs="Arial"/>
                <w:bCs/>
                <w:i/>
                <w:iCs/>
                <w:sz w:val="20"/>
              </w:rPr>
              <w:t xml:space="preserve">Work and life are two </w:t>
            </w:r>
            <w:r w:rsidR="00AE09FE">
              <w:rPr>
                <w:rFonts w:ascii="Century Gothic" w:hAnsi="Century Gothic" w:cs="Arial"/>
                <w:bCs/>
                <w:i/>
                <w:iCs/>
                <w:sz w:val="20"/>
              </w:rPr>
              <w:t xml:space="preserve">different </w:t>
            </w:r>
            <w:r>
              <w:rPr>
                <w:rFonts w:ascii="Century Gothic" w:hAnsi="Century Gothic" w:cs="Arial"/>
                <w:bCs/>
                <w:i/>
                <w:iCs/>
                <w:sz w:val="20"/>
              </w:rPr>
              <w:t>things, I have learned and will continue to learn that they must be balanced as much as possible</w:t>
            </w:r>
            <w:r w:rsidR="00AE09FE">
              <w:rPr>
                <w:rFonts w:ascii="Century Gothic" w:hAnsi="Century Gothic" w:cs="Arial"/>
                <w:bCs/>
                <w:i/>
                <w:iCs/>
                <w:sz w:val="20"/>
              </w:rPr>
              <w:t xml:space="preserve">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3F6FE641" w14:textId="06007F99" w:rsidR="003C45EB" w:rsidRPr="00227120" w:rsidRDefault="00A3278E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iCs/>
                <w:sz w:val="20"/>
              </w:rPr>
            </w:pPr>
            <w:r w:rsidRPr="00227120">
              <w:rPr>
                <w:rFonts w:ascii="Century Gothic" w:hAnsi="Century Gothic" w:cs="Arial"/>
                <w:iCs/>
                <w:sz w:val="20"/>
              </w:rPr>
              <w:t xml:space="preserve">Making decisive plans for the long term. </w:t>
            </w:r>
          </w:p>
        </w:tc>
      </w:tr>
      <w:tr w:rsidR="003C45EB" w14:paraId="52A357AC" w14:textId="77777777" w:rsidTr="003C45EB">
        <w:trPr>
          <w:trHeight w:val="547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0727B51" w14:textId="2362FC38" w:rsidR="003C45EB" w:rsidRPr="00FE6CE7" w:rsidRDefault="003C45EB" w:rsidP="00385104">
            <w:pPr>
              <w:pStyle w:val="Default"/>
              <w:spacing w:before="60" w:line="324" w:lineRule="auto"/>
              <w:ind w:left="425" w:hanging="425"/>
              <w:rPr>
                <w:rFonts w:ascii="Century Gothic" w:hAnsi="Century Gothic"/>
                <w:sz w:val="20"/>
                <w:szCs w:val="20"/>
              </w:rPr>
            </w:pPr>
            <w:bookmarkStart w:id="6" w:name="B3_Professional_career_development"/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Professional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&amp;</w:t>
            </w:r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career development</w:t>
            </w:r>
            <w:bookmarkEnd w:id="6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52F19FFA" w14:textId="77777777" w:rsidR="003C45EB" w:rsidRPr="00937994" w:rsidRDefault="003C45EB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A931396" w14:textId="77777777" w:rsidR="003C45EB" w:rsidRPr="00937994" w:rsidRDefault="003C45EB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sz w:val="20"/>
              </w:rPr>
            </w:pP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7632C33" w14:textId="77777777" w:rsidR="003C45EB" w:rsidRPr="00937994" w:rsidRDefault="003C45EB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sz w:val="20"/>
              </w:rPr>
            </w:pPr>
          </w:p>
        </w:tc>
      </w:tr>
      <w:tr w:rsidR="003C45EB" w14:paraId="0582445A" w14:textId="77777777" w:rsidTr="003C45EB">
        <w:trPr>
          <w:trHeight w:val="464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6755B2" w14:textId="2CF55FAA" w:rsidR="003C45EB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areer management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1A4F834E" w14:textId="7813D434" w:rsidR="003C45EB" w:rsidRPr="00937994" w:rsidRDefault="00513951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76D018D" w14:textId="0B53F571" w:rsidR="003C45EB" w:rsidRPr="00937994" w:rsidRDefault="009448DD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sz w:val="20"/>
              </w:rPr>
            </w:pPr>
            <w:r>
              <w:rPr>
                <w:rFonts w:ascii="Century Gothic" w:hAnsi="Century Gothic" w:cs="Arial"/>
                <w:bCs/>
                <w:sz w:val="20"/>
              </w:rPr>
              <w:t xml:space="preserve">There is no doubt that these skills will help with employment </w:t>
            </w:r>
            <w:r w:rsidR="007C3BAE">
              <w:rPr>
                <w:rFonts w:ascii="Century Gothic" w:hAnsi="Century Gothic" w:cs="Arial"/>
                <w:bCs/>
                <w:sz w:val="20"/>
              </w:rPr>
              <w:t xml:space="preserve">as it is key to </w:t>
            </w:r>
            <w:r w:rsidR="00AB2AEC">
              <w:rPr>
                <w:rFonts w:ascii="Century Gothic" w:hAnsi="Century Gothic" w:cs="Arial"/>
                <w:bCs/>
                <w:sz w:val="20"/>
              </w:rPr>
              <w:t xml:space="preserve">the industry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BE18399" w14:textId="2FF063EE" w:rsidR="003C45EB" w:rsidRPr="00937994" w:rsidRDefault="00AA78E6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Listing weaknesses and improving on them for the long term. </w:t>
            </w:r>
          </w:p>
        </w:tc>
      </w:tr>
      <w:tr w:rsidR="003C45EB" w14:paraId="51102570" w14:textId="77777777" w:rsidTr="003C45EB">
        <w:trPr>
          <w:trHeight w:val="555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184D3E9" w14:textId="7AB139D5" w:rsidR="003C45EB" w:rsidRPr="00087DAD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ntinuing professional development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0FC279B9" w14:textId="2BC0D730" w:rsidR="003C45EB" w:rsidRPr="00937994" w:rsidRDefault="00513951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2C46D39" w14:textId="723AC706" w:rsidR="003C45EB" w:rsidRPr="00937994" w:rsidRDefault="003B5746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sz w:val="20"/>
              </w:rPr>
            </w:pPr>
            <w:r>
              <w:rPr>
                <w:rFonts w:ascii="Century Gothic" w:hAnsi="Century Gothic" w:cs="Arial"/>
                <w:bCs/>
                <w:sz w:val="20"/>
              </w:rPr>
              <w:t>Like</w:t>
            </w:r>
            <w:r w:rsidR="00ED59A5">
              <w:rPr>
                <w:rFonts w:ascii="Century Gothic" w:hAnsi="Century Gothic" w:cs="Arial"/>
                <w:bCs/>
                <w:sz w:val="20"/>
              </w:rPr>
              <w:t xml:space="preserve"> career management, the skills and knowledge needed is </w:t>
            </w:r>
            <w:r w:rsidR="00ED59A5">
              <w:rPr>
                <w:rFonts w:ascii="Century Gothic" w:hAnsi="Century Gothic" w:cs="Arial"/>
                <w:bCs/>
                <w:sz w:val="20"/>
              </w:rPr>
              <w:lastRenderedPageBreak/>
              <w:t xml:space="preserve">critical to succeed in any industry.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49EF455" w14:textId="3451915D" w:rsidR="003C45EB" w:rsidRPr="00937994" w:rsidRDefault="00B4351D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lastRenderedPageBreak/>
              <w:t xml:space="preserve">By managing distractions. </w:t>
            </w:r>
          </w:p>
        </w:tc>
      </w:tr>
      <w:tr w:rsidR="003C45EB" w14:paraId="1265A1D0" w14:textId="77777777" w:rsidTr="003C45EB">
        <w:trPr>
          <w:trHeight w:val="563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3791B3E" w14:textId="5701B7C7" w:rsidR="003C45EB" w:rsidRPr="00087DAD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Responsiveness to opportunities</w:t>
            </w:r>
            <w:r w:rsidRPr="00087DAD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  <w:vAlign w:val="center"/>
          </w:tcPr>
          <w:p w14:paraId="08170666" w14:textId="200C0F80" w:rsidR="003C45EB" w:rsidRPr="00937994" w:rsidRDefault="00513951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6</w:t>
            </w:r>
          </w:p>
        </w:tc>
        <w:tc>
          <w:tcPr>
            <w:tcW w:w="1224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765D27AE" w14:textId="2CA3DB80" w:rsidR="0018725A" w:rsidRPr="00937994" w:rsidRDefault="0018725A" w:rsidP="0018725A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sz w:val="20"/>
              </w:rPr>
            </w:pPr>
            <w:r>
              <w:rPr>
                <w:rFonts w:ascii="Century Gothic" w:hAnsi="Century Gothic" w:cs="Arial"/>
                <w:bCs/>
                <w:sz w:val="20"/>
              </w:rPr>
              <w:t xml:space="preserve">In addition, these </w:t>
            </w:r>
            <w:r w:rsidR="004917DD">
              <w:rPr>
                <w:rFonts w:ascii="Century Gothic" w:hAnsi="Century Gothic" w:cs="Arial"/>
                <w:bCs/>
                <w:sz w:val="20"/>
              </w:rPr>
              <w:t xml:space="preserve">skills can be demonstrated when any opportunity arises and apply them when needed </w:t>
            </w:r>
          </w:p>
        </w:tc>
        <w:tc>
          <w:tcPr>
            <w:tcW w:w="1625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EC839FD" w14:textId="76435371" w:rsidR="003C45EB" w:rsidRPr="00937994" w:rsidRDefault="00596401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By measuring my performance and making improvements </w:t>
            </w:r>
            <w:r w:rsidR="00AB3D31">
              <w:rPr>
                <w:rFonts w:ascii="Century Gothic" w:hAnsi="Century Gothic" w:cs="Arial"/>
                <w:sz w:val="20"/>
              </w:rPr>
              <w:t>to everyday tasks</w:t>
            </w:r>
          </w:p>
        </w:tc>
      </w:tr>
      <w:tr w:rsidR="003C45EB" w14:paraId="3E01CEDB" w14:textId="77777777" w:rsidTr="003C45EB">
        <w:trPr>
          <w:trHeight w:val="557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5FFD68A0" w14:textId="6C1B1A32" w:rsidR="003C45EB" w:rsidRPr="00087DAD" w:rsidRDefault="003C45EB" w:rsidP="003C45EB">
            <w:pPr>
              <w:pStyle w:val="Default"/>
              <w:numPr>
                <w:ilvl w:val="0"/>
                <w:numId w:val="3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Networking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17A3A795" w14:textId="09BB6AC9" w:rsidR="003C45EB" w:rsidRPr="00937994" w:rsidRDefault="00513951" w:rsidP="00385104">
            <w:pPr>
              <w:spacing w:before="100" w:beforeAutospacing="1" w:after="100" w:afterAutospacing="1"/>
              <w:ind w:left="317" w:hanging="317"/>
              <w:jc w:val="center"/>
              <w:rPr>
                <w:rFonts w:ascii="Century Gothic" w:hAnsi="Century Gothic" w:cs="Arial"/>
                <w:b/>
                <w:szCs w:val="24"/>
              </w:rPr>
            </w:pPr>
            <w:r>
              <w:rPr>
                <w:rFonts w:ascii="Century Gothic" w:hAnsi="Century Gothic" w:cs="Arial"/>
                <w:b/>
                <w:szCs w:val="24"/>
              </w:rPr>
              <w:t>5</w:t>
            </w:r>
          </w:p>
        </w:tc>
        <w:tc>
          <w:tcPr>
            <w:tcW w:w="1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C60B05A" w14:textId="00A32242" w:rsidR="003C45EB" w:rsidRPr="00937994" w:rsidRDefault="004B4886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bCs/>
                <w:sz w:val="20"/>
              </w:rPr>
            </w:pPr>
            <w:r>
              <w:rPr>
                <w:rFonts w:ascii="Century Gothic" w:hAnsi="Century Gothic" w:cs="Arial"/>
                <w:bCs/>
                <w:sz w:val="20"/>
              </w:rPr>
              <w:t xml:space="preserve">I have some experience in networking </w:t>
            </w:r>
            <w:r w:rsidR="00E2611E">
              <w:rPr>
                <w:rFonts w:ascii="Century Gothic" w:hAnsi="Century Gothic" w:cs="Arial"/>
                <w:bCs/>
                <w:sz w:val="20"/>
              </w:rPr>
              <w:t xml:space="preserve">for some time as I have learned some skills and techniques to approach it. </w:t>
            </w:r>
          </w:p>
        </w:tc>
        <w:tc>
          <w:tcPr>
            <w:tcW w:w="1625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245A79DD" w14:textId="7811AA1B" w:rsidR="003C45EB" w:rsidRPr="00937994" w:rsidRDefault="006A149A" w:rsidP="00385104">
            <w:pPr>
              <w:spacing w:before="100" w:beforeAutospacing="1" w:after="100" w:afterAutospacing="1"/>
              <w:ind w:left="317" w:hanging="317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By improving my communication with others and sharing ideas </w:t>
            </w:r>
          </w:p>
        </w:tc>
      </w:tr>
      <w:tr w:rsidR="003C45EB" w14:paraId="7E796044" w14:textId="77777777" w:rsidTr="00385104">
        <w:trPr>
          <w:trHeight w:val="368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CCFF"/>
            <w:vAlign w:val="center"/>
          </w:tcPr>
          <w:p w14:paraId="720BB607" w14:textId="41A3C6F8" w:rsidR="003C45EB" w:rsidRPr="008850D5" w:rsidRDefault="003C45EB" w:rsidP="00385104">
            <w:pPr>
              <w:pStyle w:val="Default"/>
              <w:spacing w:before="100" w:beforeAutospacing="1" w:after="100" w:afterAutospacing="1"/>
              <w:rPr>
                <w:rFonts w:ascii="Century Gothic" w:hAnsi="Century Gothic"/>
                <w:b/>
                <w:bCs/>
                <w:lang w:val="fr-FR"/>
              </w:rPr>
            </w:pPr>
            <w:r w:rsidRPr="008850D5">
              <w:rPr>
                <w:rFonts w:ascii="Century Gothic" w:hAnsi="Century Gothic"/>
                <w:b/>
                <w:bCs/>
                <w:lang w:val="fr-FR"/>
              </w:rPr>
              <w:t xml:space="preserve">Domain </w:t>
            </w:r>
            <w:proofErr w:type="gramStart"/>
            <w:r>
              <w:rPr>
                <w:rFonts w:ascii="Century Gothic" w:hAnsi="Century Gothic"/>
                <w:b/>
                <w:bCs/>
                <w:lang w:val="fr-FR"/>
              </w:rPr>
              <w:t>C</w:t>
            </w:r>
            <w:r w:rsidRPr="008850D5">
              <w:rPr>
                <w:rFonts w:ascii="Century Gothic" w:hAnsi="Century Gothic"/>
                <w:b/>
                <w:bCs/>
                <w:lang w:val="fr-FR"/>
              </w:rPr>
              <w:t>:</w:t>
            </w:r>
            <w:proofErr w:type="gramEnd"/>
            <w:r w:rsidRPr="008850D5">
              <w:rPr>
                <w:rFonts w:ascii="Century Gothic" w:hAnsi="Century Gothic"/>
                <w:b/>
                <w:bCs/>
                <w:lang w:val="fr-FR"/>
              </w:rPr>
              <w:t xml:space="preserve"> </w:t>
            </w:r>
            <w:r>
              <w:rPr>
                <w:rFonts w:ascii="Century Gothic" w:hAnsi="Century Gothic"/>
                <w:b/>
                <w:bCs/>
                <w:lang w:val="fr-FR"/>
              </w:rPr>
              <w:t>Engagement, influence &amp; impact :</w:t>
            </w:r>
          </w:p>
          <w:p w14:paraId="4653232D" w14:textId="77777777" w:rsidR="003C45EB" w:rsidRPr="009A2733" w:rsidRDefault="003C45EB" w:rsidP="00385104">
            <w:pPr>
              <w:pStyle w:val="Default"/>
              <w:spacing w:before="100" w:beforeAutospacing="1" w:after="100" w:afterAutospacing="1"/>
              <w:rPr>
                <w:rFonts w:ascii="Century Gothic" w:hAnsi="Century Gothic" w:cs="Arial-BoldMT"/>
              </w:rPr>
            </w:pPr>
            <w:r>
              <w:rPr>
                <w:rFonts w:ascii="Century Gothic" w:hAnsi="Century Gothic"/>
              </w:rPr>
              <w:t>T</w:t>
            </w:r>
            <w:r w:rsidRPr="009A2733">
              <w:rPr>
                <w:rFonts w:ascii="Century Gothic" w:hAnsi="Century Gothic"/>
              </w:rPr>
              <w:t>he knowledge, understanding &amp; skills needed to engage with, influence &amp; impact on the academic, social, cultural, economic &amp; broader context.</w:t>
            </w:r>
            <w:r w:rsidRPr="009A2733">
              <w:t xml:space="preserve"> </w:t>
            </w:r>
          </w:p>
        </w:tc>
      </w:tr>
      <w:tr w:rsidR="003C45EB" w:rsidRPr="00375780" w14:paraId="0E237B43" w14:textId="77777777" w:rsidTr="003C45EB">
        <w:trPr>
          <w:trHeight w:val="66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16F18A0" w14:textId="2772C623" w:rsidR="003C45EB" w:rsidRDefault="003C45EB" w:rsidP="00385104">
            <w:pPr>
              <w:pStyle w:val="Default"/>
              <w:spacing w:before="60" w:line="324" w:lineRule="auto"/>
              <w:ind w:left="425" w:hanging="425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7" w:name="D1_Working_with_others"/>
            <w:r w:rsidRPr="00375780">
              <w:rPr>
                <w:rFonts w:ascii="Century Gothic" w:hAnsi="Century Gothic"/>
                <w:b/>
                <w:bCs/>
                <w:sz w:val="20"/>
                <w:szCs w:val="20"/>
              </w:rPr>
              <w:t>Working with others</w:t>
            </w:r>
            <w:bookmarkEnd w:id="7"/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E1078C8" w14:textId="77777777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8F67583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206E8F2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</w:tr>
      <w:tr w:rsidR="003C45EB" w:rsidRPr="00375780" w14:paraId="58620DDD" w14:textId="77777777" w:rsidTr="003C45EB">
        <w:trPr>
          <w:trHeight w:val="560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23C69D3" w14:textId="1721BD86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llegiality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2B464C5" w14:textId="424E6C91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3D8ABE59" w14:textId="6E12EC83" w:rsidR="003C45EB" w:rsidRPr="00937994" w:rsidRDefault="00D47FE6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working in groups has given me some experience especially </w:t>
            </w:r>
            <w:r w:rsidR="00060597">
              <w:rPr>
                <w:rFonts w:ascii="Century Gothic" w:hAnsi="Century Gothic" w:cs="Arial"/>
                <w:sz w:val="20"/>
              </w:rPr>
              <w:t>when future</w:t>
            </w:r>
            <w:r>
              <w:rPr>
                <w:rFonts w:ascii="Century Gothic" w:hAnsi="Century Gothic" w:cs="Arial"/>
                <w:sz w:val="20"/>
              </w:rPr>
              <w:t xml:space="preserve"> projects will be carried out 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EB53294" w14:textId="607E2E7D" w:rsidR="003C45EB" w:rsidRPr="00937994" w:rsidRDefault="002330DD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Help group members with their tasks if they get stuck. </w:t>
            </w:r>
          </w:p>
        </w:tc>
      </w:tr>
      <w:tr w:rsidR="003C45EB" w:rsidRPr="00375780" w14:paraId="78810B20" w14:textId="77777777" w:rsidTr="003C45EB">
        <w:trPr>
          <w:trHeight w:val="412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4BAB6AB" w14:textId="69053973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Team working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49FEA0BA" w14:textId="55A7DE3A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6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868DAE8" w14:textId="4B109273" w:rsidR="003C45EB" w:rsidRPr="00937994" w:rsidRDefault="008428C1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As a group member everyone has a set </w:t>
            </w:r>
            <w:r w:rsidR="00DE457A">
              <w:rPr>
                <w:rFonts w:ascii="Century Gothic" w:hAnsi="Century Gothic" w:cs="Arial"/>
                <w:sz w:val="20"/>
              </w:rPr>
              <w:t>task,</w:t>
            </w:r>
            <w:r>
              <w:rPr>
                <w:rFonts w:ascii="Century Gothic" w:hAnsi="Century Gothic" w:cs="Arial"/>
                <w:sz w:val="20"/>
              </w:rPr>
              <w:t xml:space="preserve"> and it is crucial that should </w:t>
            </w:r>
            <w:r w:rsidR="00160A8D">
              <w:rPr>
                <w:rFonts w:ascii="Century Gothic" w:hAnsi="Century Gothic" w:cs="Arial"/>
                <w:sz w:val="20"/>
              </w:rPr>
              <w:t>be done</w:t>
            </w:r>
            <w:r>
              <w:rPr>
                <w:rFonts w:ascii="Century Gothic" w:hAnsi="Century Gothic" w:cs="Arial"/>
                <w:sz w:val="20"/>
              </w:rPr>
              <w:t xml:space="preserve"> by the given deadline from a group member or a teacher.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9A2E03A" w14:textId="7715C882" w:rsidR="003C45EB" w:rsidRPr="00937994" w:rsidRDefault="00630564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By managing time effectively with team members</w:t>
            </w:r>
            <w:r w:rsidR="00EE3767">
              <w:rPr>
                <w:rFonts w:ascii="Century Gothic" w:hAnsi="Century Gothic" w:cs="Arial"/>
                <w:sz w:val="20"/>
              </w:rPr>
              <w:t>.</w:t>
            </w:r>
          </w:p>
        </w:tc>
      </w:tr>
      <w:tr w:rsidR="003C45EB" w:rsidRPr="00375780" w14:paraId="1248140E" w14:textId="77777777" w:rsidTr="003C45EB">
        <w:trPr>
          <w:trHeight w:val="60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C6C9" w14:textId="4863C743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People management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ABFBF" w14:textId="240531F6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6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6ABADB19" w14:textId="340E2FEB" w:rsidR="003C45EB" w:rsidRPr="00937994" w:rsidRDefault="00491008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As I mentioned above this is linked to teamwork. Each member has </w:t>
            </w:r>
            <w:r>
              <w:rPr>
                <w:rFonts w:ascii="Century Gothic" w:hAnsi="Century Gothic" w:cs="Arial"/>
                <w:sz w:val="20"/>
              </w:rPr>
              <w:lastRenderedPageBreak/>
              <w:t xml:space="preserve">must have a role to play in a project. 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D7450AF" w14:textId="19BA0E9A" w:rsidR="003C45EB" w:rsidRPr="00937994" w:rsidRDefault="00B40DC7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lastRenderedPageBreak/>
              <w:t>By focusing on communication skills</w:t>
            </w:r>
            <w:r w:rsidR="00EE3767">
              <w:rPr>
                <w:rFonts w:ascii="Century Gothic" w:hAnsi="Century Gothic" w:cs="Arial"/>
                <w:sz w:val="20"/>
              </w:rPr>
              <w:t>.</w:t>
            </w:r>
            <w:r>
              <w:rPr>
                <w:rFonts w:ascii="Century Gothic" w:hAnsi="Century Gothic" w:cs="Arial"/>
                <w:sz w:val="20"/>
              </w:rPr>
              <w:t xml:space="preserve"> </w:t>
            </w:r>
          </w:p>
        </w:tc>
      </w:tr>
      <w:tr w:rsidR="003C45EB" w:rsidRPr="00375780" w14:paraId="6C02F423" w14:textId="77777777" w:rsidTr="003C45EB">
        <w:trPr>
          <w:trHeight w:val="420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A9BB180" w14:textId="5153AB52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Influence &amp; leadership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41F56586" w14:textId="765A6A81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7E44A06A" w14:textId="2DA2AEAD" w:rsidR="003C45EB" w:rsidRPr="00937994" w:rsidRDefault="00063E90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Some projects, there is a team leader that manages the group roles. Learning this for me was foundation for every successful project to be executed. 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15627BF0" w14:textId="79E8E7E9" w:rsidR="003C45EB" w:rsidRDefault="00EE3767" w:rsidP="007222E0">
            <w:pPr>
              <w:tabs>
                <w:tab w:val="left" w:pos="1380"/>
              </w:tabs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By improving decision making to ensure the project finishes smoothly.</w:t>
            </w:r>
            <w:r w:rsidR="007222E0">
              <w:rPr>
                <w:rFonts w:ascii="Century Gothic" w:hAnsi="Century Gothic" w:cs="Arial"/>
                <w:sz w:val="20"/>
              </w:rPr>
              <w:tab/>
            </w:r>
          </w:p>
          <w:p w14:paraId="29CB0170" w14:textId="31E0BA94" w:rsidR="007222E0" w:rsidRPr="007222E0" w:rsidRDefault="007222E0" w:rsidP="007222E0">
            <w:pPr>
              <w:rPr>
                <w:rFonts w:ascii="Century Gothic" w:hAnsi="Century Gothic" w:cs="Arial"/>
                <w:sz w:val="20"/>
              </w:rPr>
            </w:pPr>
          </w:p>
        </w:tc>
      </w:tr>
      <w:tr w:rsidR="003C45EB" w:rsidRPr="00375780" w14:paraId="0E6C8F9D" w14:textId="77777777" w:rsidTr="003C45EB">
        <w:trPr>
          <w:trHeight w:val="42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85CC35F" w14:textId="66DB6474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llaboration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29BFF9A4" w14:textId="05B4C34A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7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4D8D228" w14:textId="14140BED" w:rsidR="003C45EB" w:rsidRPr="00937994" w:rsidRDefault="00EE37E4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It is every important that every project that is carried out, collaboration must be established for any project to be </w:t>
            </w:r>
            <w:r w:rsidR="004C4B06">
              <w:rPr>
                <w:rFonts w:ascii="Century Gothic" w:hAnsi="Century Gothic" w:cs="Arial"/>
                <w:sz w:val="20"/>
              </w:rPr>
              <w:t>successful,</w:t>
            </w:r>
            <w:r>
              <w:rPr>
                <w:rFonts w:ascii="Century Gothic" w:hAnsi="Century Gothic" w:cs="Arial"/>
                <w:sz w:val="20"/>
              </w:rPr>
              <w:t xml:space="preserve"> and I have learned a lot from </w:t>
            </w:r>
            <w:r w:rsidR="00530AA1">
              <w:rPr>
                <w:rFonts w:ascii="Century Gothic" w:hAnsi="Century Gothic" w:cs="Arial"/>
                <w:sz w:val="20"/>
              </w:rPr>
              <w:t>experience</w:t>
            </w:r>
            <w:r>
              <w:rPr>
                <w:rFonts w:ascii="Century Gothic" w:hAnsi="Century Gothic" w:cs="Arial"/>
                <w:sz w:val="20"/>
              </w:rPr>
              <w:t xml:space="preserve">. 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4D03309B" w14:textId="1A9B60BA" w:rsidR="003C45EB" w:rsidRPr="00937994" w:rsidRDefault="00926CA5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By creating a supportive work environment for all members</w:t>
            </w:r>
            <w:r w:rsidR="00D96407">
              <w:rPr>
                <w:rFonts w:ascii="Century Gothic" w:hAnsi="Century Gothic" w:cs="Arial"/>
                <w:sz w:val="20"/>
              </w:rPr>
              <w:t>.</w:t>
            </w:r>
          </w:p>
        </w:tc>
      </w:tr>
      <w:tr w:rsidR="003C45EB" w:rsidRPr="00375780" w14:paraId="025D04A8" w14:textId="77777777" w:rsidTr="003C45EB">
        <w:trPr>
          <w:trHeight w:val="55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E43B0" w14:textId="4ED37EFE" w:rsidR="003C45EB" w:rsidRPr="00B92272" w:rsidRDefault="003C45EB" w:rsidP="003C45EB">
            <w:pPr>
              <w:pStyle w:val="Default"/>
              <w:numPr>
                <w:ilvl w:val="0"/>
                <w:numId w:val="6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Equality &amp; diversity</w:t>
            </w:r>
            <w:r w:rsidRPr="00B92272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07A5FC" w14:textId="02B49B12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7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11776F85" w14:textId="6A73E395" w:rsidR="003C45EB" w:rsidRPr="00937994" w:rsidRDefault="00C078A7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In any group task, it is crucial that every member is treated equally and no matter their background, they will get the same respect. </w:t>
            </w:r>
            <w:r w:rsidR="006B1BA8">
              <w:rPr>
                <w:rFonts w:ascii="Century Gothic" w:hAnsi="Century Gothic" w:cs="Arial"/>
                <w:sz w:val="20"/>
              </w:rPr>
              <w:t xml:space="preserve">My experience 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right w:val="single" w:sz="4" w:space="0" w:color="auto"/>
            </w:tcBorders>
          </w:tcPr>
          <w:p w14:paraId="2DFDF2EC" w14:textId="461F1FE5" w:rsidR="003C45EB" w:rsidRPr="00937994" w:rsidRDefault="00855747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Being aware of unconscious bias</w:t>
            </w:r>
            <w:r w:rsidR="00ED2A6C">
              <w:rPr>
                <w:rFonts w:ascii="Century Gothic" w:hAnsi="Century Gothic" w:cs="Arial"/>
                <w:sz w:val="20"/>
              </w:rPr>
              <w:t>.</w:t>
            </w:r>
          </w:p>
        </w:tc>
      </w:tr>
      <w:tr w:rsidR="003C45EB" w14:paraId="285CC427" w14:textId="77777777" w:rsidTr="003C45EB">
        <w:trPr>
          <w:trHeight w:val="406"/>
        </w:trPr>
        <w:tc>
          <w:tcPr>
            <w:tcW w:w="1313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6CC323C" w14:textId="0BA90CA9" w:rsidR="003C45EB" w:rsidRPr="00BC4E74" w:rsidRDefault="003C45EB" w:rsidP="003C45EB">
            <w:pPr>
              <w:pStyle w:val="Default"/>
              <w:numPr>
                <w:ilvl w:val="0"/>
                <w:numId w:val="8"/>
              </w:numPr>
              <w:spacing w:line="324" w:lineRule="auto"/>
              <w:rPr>
                <w:rFonts w:ascii="Century Gothic" w:hAnsi="Century Gothic"/>
                <w:bCs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Communication methods</w:t>
            </w:r>
            <w:r w:rsidRPr="00BC4E74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vAlign w:val="center"/>
          </w:tcPr>
          <w:p w14:paraId="62AFD56D" w14:textId="65ADA2F5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7</w:t>
            </w:r>
          </w:p>
        </w:tc>
        <w:tc>
          <w:tcPr>
            <w:tcW w:w="1210" w:type="pct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E9BA831" w14:textId="728B7759" w:rsidR="003C45EB" w:rsidRPr="00937994" w:rsidRDefault="006B1BA8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Methods of communication is the most important part during a project as it helps you tackle any </w:t>
            </w:r>
            <w:r w:rsidR="003D3B2F">
              <w:rPr>
                <w:rFonts w:ascii="Century Gothic" w:hAnsi="Century Gothic" w:cs="Arial"/>
                <w:sz w:val="20"/>
              </w:rPr>
              <w:t>obstacles</w:t>
            </w:r>
            <w:r>
              <w:rPr>
                <w:rFonts w:ascii="Century Gothic" w:hAnsi="Century Gothic" w:cs="Arial"/>
                <w:sz w:val="20"/>
              </w:rPr>
              <w:t xml:space="preserve"> that you may encounter. For </w:t>
            </w:r>
            <w:r w:rsidR="003D3B2F">
              <w:rPr>
                <w:rFonts w:ascii="Century Gothic" w:hAnsi="Century Gothic" w:cs="Arial"/>
                <w:sz w:val="20"/>
              </w:rPr>
              <w:t>example,</w:t>
            </w:r>
            <w:r>
              <w:rPr>
                <w:rFonts w:ascii="Century Gothic" w:hAnsi="Century Gothic" w:cs="Arial"/>
                <w:sz w:val="20"/>
              </w:rPr>
              <w:t xml:space="preserve"> having issues </w:t>
            </w:r>
            <w:r w:rsidR="003D3B2F">
              <w:rPr>
                <w:rFonts w:ascii="Century Gothic" w:hAnsi="Century Gothic" w:cs="Arial"/>
                <w:sz w:val="20"/>
              </w:rPr>
              <w:t xml:space="preserve">with your router. </w:t>
            </w:r>
          </w:p>
        </w:tc>
        <w:tc>
          <w:tcPr>
            <w:tcW w:w="1639" w:type="pct"/>
            <w:gridSpan w:val="2"/>
            <w:tcBorders>
              <w:top w:val="single" w:sz="4" w:space="0" w:color="D9D9D9" w:themeColor="background1" w:themeShade="D9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</w:tcPr>
          <w:p w14:paraId="0490215E" w14:textId="412B116B" w:rsidR="003C45EB" w:rsidRPr="00937994" w:rsidRDefault="00275624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>T</w:t>
            </w:r>
            <w:r w:rsidR="00ED2A6C">
              <w:rPr>
                <w:rFonts w:ascii="Century Gothic" w:hAnsi="Century Gothic" w:cs="Arial"/>
                <w:sz w:val="20"/>
              </w:rPr>
              <w:t>o focus on feedback that is given.</w:t>
            </w:r>
          </w:p>
        </w:tc>
      </w:tr>
      <w:tr w:rsidR="003C45EB" w:rsidRPr="009D339A" w14:paraId="2A092BD6" w14:textId="77777777" w:rsidTr="00385104">
        <w:trPr>
          <w:trHeight w:val="368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67F98996" w14:textId="5E781F5B" w:rsidR="003C45EB" w:rsidRDefault="003C45EB" w:rsidP="00385104">
            <w:pPr>
              <w:pStyle w:val="Default"/>
              <w:ind w:left="425" w:hanging="425"/>
              <w:rPr>
                <w:rFonts w:ascii="Century Gothic" w:hAnsi="Century Gothic"/>
                <w:b/>
                <w:bCs/>
                <w:lang w:val="fr-FR"/>
              </w:rPr>
            </w:pPr>
            <w:r>
              <w:rPr>
                <w:rFonts w:ascii="Century Gothic" w:hAnsi="Century Gothic"/>
                <w:b/>
                <w:bCs/>
                <w:lang w:val="fr-FR"/>
              </w:rPr>
              <w:t xml:space="preserve">Domain </w:t>
            </w:r>
            <w:proofErr w:type="gramStart"/>
            <w:r w:rsidR="00A240F3">
              <w:rPr>
                <w:rFonts w:ascii="Century Gothic" w:hAnsi="Century Gothic"/>
                <w:b/>
                <w:bCs/>
                <w:lang w:val="fr-FR"/>
              </w:rPr>
              <w:t>D</w:t>
            </w:r>
            <w:r>
              <w:rPr>
                <w:rFonts w:ascii="Century Gothic" w:hAnsi="Century Gothic"/>
                <w:b/>
                <w:bCs/>
                <w:lang w:val="fr-FR"/>
              </w:rPr>
              <w:t>:</w:t>
            </w:r>
            <w:proofErr w:type="gramEnd"/>
            <w:r>
              <w:rPr>
                <w:rFonts w:ascii="Century Gothic" w:hAnsi="Century Gothic"/>
                <w:b/>
                <w:bCs/>
                <w:lang w:val="fr-FR"/>
              </w:rPr>
              <w:t xml:space="preserve"> Business </w:t>
            </w:r>
          </w:p>
          <w:p w14:paraId="6B202432" w14:textId="77777777" w:rsidR="003C45EB" w:rsidRPr="009D339A" w:rsidRDefault="003C45EB" w:rsidP="00385104">
            <w:pPr>
              <w:pStyle w:val="Default"/>
              <w:ind w:left="425" w:hanging="425"/>
              <w:rPr>
                <w:rFonts w:ascii="Century Gothic" w:hAnsi="Century Gothic"/>
                <w:b/>
                <w:bCs/>
                <w:lang w:val="fr-FR"/>
              </w:rPr>
            </w:pPr>
          </w:p>
          <w:p w14:paraId="4B1970CC" w14:textId="77777777" w:rsidR="003C45EB" w:rsidRPr="009D339A" w:rsidRDefault="003C45EB" w:rsidP="00385104">
            <w:pPr>
              <w:pStyle w:val="Default"/>
              <w:ind w:left="425" w:hanging="425"/>
              <w:rPr>
                <w:rFonts w:ascii="Century Gothic" w:hAnsi="Century Gothic"/>
                <w:bCs/>
              </w:rPr>
            </w:pPr>
            <w:r w:rsidRPr="009D339A">
              <w:rPr>
                <w:rFonts w:ascii="Century Gothic" w:hAnsi="Century Gothic"/>
                <w:bCs/>
              </w:rPr>
              <w:t xml:space="preserve">The knowledge and understanding of business and what this </w:t>
            </w:r>
            <w:proofErr w:type="gramStart"/>
            <w:r w:rsidRPr="009D339A">
              <w:rPr>
                <w:rFonts w:ascii="Century Gothic" w:hAnsi="Century Gothic"/>
                <w:bCs/>
              </w:rPr>
              <w:t>means</w:t>
            </w:r>
            <w:proofErr w:type="gramEnd"/>
            <w:r w:rsidRPr="009D339A">
              <w:rPr>
                <w:rFonts w:ascii="Century Gothic" w:hAnsi="Century Gothic"/>
                <w:bCs/>
              </w:rPr>
              <w:t xml:space="preserve"> for you as a potential employee</w:t>
            </w:r>
            <w:r>
              <w:rPr>
                <w:rFonts w:ascii="Century Gothic" w:hAnsi="Century Gothic"/>
                <w:bCs/>
              </w:rPr>
              <w:t>.</w:t>
            </w:r>
            <w:r w:rsidRPr="009D339A">
              <w:rPr>
                <w:rFonts w:ascii="Century Gothic" w:hAnsi="Century Gothic"/>
                <w:bCs/>
              </w:rPr>
              <w:t xml:space="preserve"> </w:t>
            </w:r>
          </w:p>
        </w:tc>
      </w:tr>
      <w:tr w:rsidR="003C45EB" w14:paraId="1F2AB136" w14:textId="77777777" w:rsidTr="003C45EB">
        <w:trPr>
          <w:trHeight w:val="55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36F88" w14:textId="7DD3D32F" w:rsidR="003C45EB" w:rsidRPr="009D339A" w:rsidRDefault="003C45EB" w:rsidP="003C45EB">
            <w:pPr>
              <w:pStyle w:val="Default"/>
              <w:numPr>
                <w:ilvl w:val="0"/>
                <w:numId w:val="7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lastRenderedPageBreak/>
              <w:t>Understanding business</w:t>
            </w:r>
            <w:r>
              <w:rPr>
                <w:rStyle w:val="Hyperlink"/>
                <w:rFonts w:ascii="Century Gothic" w:hAnsi="Century Gothic"/>
                <w:sz w:val="20"/>
              </w:rPr>
              <w:t xml:space="preserve"> 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A967C" w14:textId="51516B4B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5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C0A55" w14:textId="315D3F35" w:rsidR="003C45EB" w:rsidRPr="00937994" w:rsidRDefault="004A5358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In my point of view, I think that understanding the business aspect of a project is crucial. For example, maybe in an interview you can show the employer your project to help them </w:t>
            </w:r>
            <w:r w:rsidR="00CC465D">
              <w:rPr>
                <w:rFonts w:ascii="Century Gothic" w:hAnsi="Century Gothic" w:cs="Arial"/>
                <w:sz w:val="20"/>
              </w:rPr>
              <w:t>decide</w:t>
            </w:r>
            <w:r>
              <w:rPr>
                <w:rFonts w:ascii="Century Gothic" w:hAnsi="Century Gothic" w:cs="Arial"/>
                <w:sz w:val="20"/>
              </w:rPr>
              <w:t xml:space="preserve">. </w:t>
            </w: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3F4F" w14:textId="42289B3E" w:rsidR="003C45EB" w:rsidRPr="00937994" w:rsidRDefault="00DC532F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 </w:t>
            </w:r>
            <w:r w:rsidR="009F04CD">
              <w:rPr>
                <w:rFonts w:ascii="Century Gothic" w:hAnsi="Century Gothic" w:cs="Arial"/>
                <w:sz w:val="20"/>
              </w:rPr>
              <w:t>G</w:t>
            </w:r>
            <w:r>
              <w:rPr>
                <w:rFonts w:ascii="Century Gothic" w:hAnsi="Century Gothic" w:cs="Arial"/>
                <w:sz w:val="20"/>
              </w:rPr>
              <w:t xml:space="preserve">oing over your </w:t>
            </w:r>
            <w:r w:rsidR="00D971DF">
              <w:rPr>
                <w:rFonts w:ascii="Century Gothic" w:hAnsi="Century Gothic" w:cs="Arial"/>
                <w:sz w:val="20"/>
              </w:rPr>
              <w:t xml:space="preserve">business project </w:t>
            </w:r>
            <w:r>
              <w:rPr>
                <w:rFonts w:ascii="Century Gothic" w:hAnsi="Century Gothic" w:cs="Arial"/>
                <w:sz w:val="20"/>
              </w:rPr>
              <w:t>idea with your employer</w:t>
            </w:r>
            <w:r w:rsidR="00D971DF">
              <w:rPr>
                <w:rFonts w:ascii="Century Gothic" w:hAnsi="Century Gothic" w:cs="Arial"/>
                <w:sz w:val="20"/>
              </w:rPr>
              <w:t>.</w:t>
            </w:r>
          </w:p>
        </w:tc>
      </w:tr>
      <w:tr w:rsidR="003C45EB" w14:paraId="4C1B62B6" w14:textId="77777777" w:rsidTr="003C45EB">
        <w:trPr>
          <w:trHeight w:val="55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D3397" w14:textId="06F395B7" w:rsidR="003C45EB" w:rsidRPr="00A958B9" w:rsidRDefault="003C45EB" w:rsidP="003C45EB">
            <w:pPr>
              <w:pStyle w:val="Default"/>
              <w:numPr>
                <w:ilvl w:val="0"/>
                <w:numId w:val="7"/>
              </w:numPr>
              <w:spacing w:line="324" w:lineRule="auto"/>
              <w:ind w:left="227" w:hanging="227"/>
              <w:rPr>
                <w:rFonts w:ascii="Century Gothic" w:hAnsi="Century Gothic"/>
                <w:sz w:val="20"/>
                <w:szCs w:val="20"/>
              </w:rPr>
            </w:pPr>
            <w:r w:rsidRPr="003C45EB">
              <w:rPr>
                <w:rFonts w:ascii="Century Gothic" w:hAnsi="Century Gothic"/>
                <w:sz w:val="20"/>
              </w:rPr>
              <w:t>Understanding employers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112EE" w14:textId="3B8E085E" w:rsidR="003C45EB" w:rsidRPr="00937994" w:rsidRDefault="00110CBC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  <w:r>
              <w:rPr>
                <w:rFonts w:ascii="Century Gothic" w:hAnsi="Century Gothic" w:cs="Arial"/>
                <w:b/>
                <w:bCs/>
                <w:szCs w:val="24"/>
              </w:rPr>
              <w:t>6</w:t>
            </w: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FFD97" w14:textId="734EF5FF" w:rsidR="003C45EB" w:rsidRPr="00937994" w:rsidRDefault="00FD0512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In this case you can sell your idea to </w:t>
            </w:r>
            <w:r w:rsidR="00AA3A6E">
              <w:rPr>
                <w:rFonts w:ascii="Century Gothic" w:hAnsi="Century Gothic" w:cs="Arial"/>
                <w:sz w:val="20"/>
              </w:rPr>
              <w:t xml:space="preserve">your employer then discuss how it may help change the way the company operates. </w:t>
            </w: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06E7D" w14:textId="3CC5CF47" w:rsidR="003C45EB" w:rsidRPr="00937994" w:rsidRDefault="005531BE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  <w:r>
              <w:rPr>
                <w:rFonts w:ascii="Century Gothic" w:hAnsi="Century Gothic" w:cs="Arial"/>
                <w:sz w:val="20"/>
              </w:rPr>
              <w:t xml:space="preserve">By selling your idea to show your competence to your employer. </w:t>
            </w:r>
          </w:p>
        </w:tc>
      </w:tr>
      <w:tr w:rsidR="003C45EB" w14:paraId="5B7542D8" w14:textId="77777777" w:rsidTr="003C45EB">
        <w:trPr>
          <w:trHeight w:val="554"/>
        </w:trPr>
        <w:tc>
          <w:tcPr>
            <w:tcW w:w="1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C1F39C" w14:textId="42D60667" w:rsidR="003C45EB" w:rsidRPr="003C45EB" w:rsidRDefault="003C45EB" w:rsidP="003C45EB">
            <w:pPr>
              <w:pStyle w:val="Default"/>
              <w:spacing w:line="324" w:lineRule="auto"/>
              <w:ind w:left="227"/>
              <w:rPr>
                <w:rFonts w:ascii="Century Gothic" w:hAnsi="Century Gothic"/>
                <w:sz w:val="20"/>
              </w:rPr>
            </w:pPr>
            <w:r>
              <w:rPr>
                <w:rFonts w:ascii="Century Gothic" w:hAnsi="Century Gothic"/>
                <w:sz w:val="20"/>
              </w:rPr>
              <w:t>Total Score:</w:t>
            </w:r>
          </w:p>
        </w:tc>
        <w:tc>
          <w:tcPr>
            <w:tcW w:w="8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AB7E70" w14:textId="363B5AE8" w:rsidR="003C45EB" w:rsidRPr="00937994" w:rsidRDefault="003C45EB" w:rsidP="00385104">
            <w:pPr>
              <w:spacing w:before="100" w:beforeAutospacing="1" w:after="100" w:afterAutospacing="1"/>
              <w:jc w:val="center"/>
              <w:rPr>
                <w:rFonts w:ascii="Century Gothic" w:hAnsi="Century Gothic" w:cs="Arial"/>
                <w:b/>
                <w:bCs/>
                <w:szCs w:val="24"/>
              </w:rPr>
            </w:pPr>
          </w:p>
        </w:tc>
        <w:tc>
          <w:tcPr>
            <w:tcW w:w="12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1E7591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  <w:tc>
          <w:tcPr>
            <w:tcW w:w="163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90FE36" w14:textId="77777777" w:rsidR="003C45EB" w:rsidRPr="00937994" w:rsidRDefault="003C45EB" w:rsidP="00385104">
            <w:pPr>
              <w:spacing w:before="100" w:beforeAutospacing="1" w:after="100" w:afterAutospacing="1"/>
              <w:rPr>
                <w:rFonts w:ascii="Century Gothic" w:hAnsi="Century Gothic" w:cs="Arial"/>
                <w:sz w:val="20"/>
              </w:rPr>
            </w:pPr>
          </w:p>
        </w:tc>
      </w:tr>
    </w:tbl>
    <w:p w14:paraId="1FACB863" w14:textId="71F0B9DD" w:rsidR="003C45EB" w:rsidRDefault="003C45EB" w:rsidP="003C45EB">
      <w:pPr>
        <w:pStyle w:val="Heading5"/>
      </w:pPr>
      <w:r>
        <w:br w:type="page"/>
      </w:r>
      <w:r>
        <w:lastRenderedPageBreak/>
        <w:t xml:space="preserve"> </w:t>
      </w:r>
    </w:p>
    <w:p w14:paraId="18D1D54B" w14:textId="77777777" w:rsidR="000400B2" w:rsidRDefault="000400B2"/>
    <w:sectPr w:rsidR="000400B2" w:rsidSect="007571E8">
      <w:footerReference w:type="default" r:id="rId9"/>
      <w:footerReference w:type="first" r:id="rId10"/>
      <w:pgSz w:w="16838" w:h="11906" w:orient="landscape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478F8F" w14:textId="77777777" w:rsidR="00027CCF" w:rsidRDefault="00027CCF" w:rsidP="003C45EB">
      <w:pPr>
        <w:spacing w:after="0" w:line="240" w:lineRule="auto"/>
      </w:pPr>
      <w:r>
        <w:separator/>
      </w:r>
    </w:p>
  </w:endnote>
  <w:endnote w:type="continuationSeparator" w:id="0">
    <w:p w14:paraId="6A78B0C1" w14:textId="77777777" w:rsidR="00027CCF" w:rsidRDefault="00027CCF" w:rsidP="003C4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C7DD4" w14:textId="77777777" w:rsidR="00A958B9" w:rsidRDefault="004A62F6" w:rsidP="00825D5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3B241844" w14:textId="77777777" w:rsidR="00A958B9" w:rsidRDefault="00027CC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2BC9E" w14:textId="77777777" w:rsidR="00A958B9" w:rsidRPr="007571E8" w:rsidRDefault="004A62F6" w:rsidP="00AB60F6">
    <w:pPr>
      <w:pStyle w:val="Footer"/>
      <w:rPr>
        <w:rFonts w:asciiTheme="minorHAnsi" w:hAnsiTheme="minorHAnsi"/>
        <w:i/>
      </w:rPr>
    </w:pPr>
    <w:r w:rsidRPr="007571E8">
      <w:rPr>
        <w:rFonts w:asciiTheme="minorHAnsi" w:hAnsiTheme="minorHAnsi"/>
        <w:i/>
      </w:rPr>
      <w:t>Note:  To return to the page after clicking the hyperlink, simultaneously press the left ‘Alt’ button on your keyboard and the left arrow key</w:t>
    </w:r>
  </w:p>
  <w:p w14:paraId="105AEB38" w14:textId="77777777" w:rsidR="00A958B9" w:rsidRDefault="00027CCF">
    <w:pPr>
      <w:pStyle w:val="Footer"/>
    </w:pPr>
  </w:p>
  <w:p w14:paraId="0AFE7374" w14:textId="77777777" w:rsidR="00A958B9" w:rsidRDefault="00027CC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58495" w14:textId="77777777" w:rsidR="00A958B9" w:rsidRDefault="00027CCF">
    <w:pPr>
      <w:pStyle w:val="Footer"/>
    </w:pPr>
  </w:p>
  <w:p w14:paraId="44DBF28A" w14:textId="77777777" w:rsidR="00A958B9" w:rsidRDefault="00027CCF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B7BCD" w14:textId="2F6D6045" w:rsidR="00A958B9" w:rsidRPr="007571E8" w:rsidRDefault="00027CCF">
    <w:pPr>
      <w:pStyle w:val="Footer"/>
      <w:rPr>
        <w:rFonts w:asciiTheme="minorHAnsi" w:hAnsiTheme="minorHAnsi"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D1AE0" w14:textId="77777777" w:rsidR="00027CCF" w:rsidRDefault="00027CCF" w:rsidP="003C45EB">
      <w:pPr>
        <w:spacing w:after="0" w:line="240" w:lineRule="auto"/>
      </w:pPr>
      <w:r>
        <w:separator/>
      </w:r>
    </w:p>
  </w:footnote>
  <w:footnote w:type="continuationSeparator" w:id="0">
    <w:p w14:paraId="7A55A993" w14:textId="77777777" w:rsidR="00027CCF" w:rsidRDefault="00027CCF" w:rsidP="003C45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D1B8E"/>
    <w:multiLevelType w:val="hybridMultilevel"/>
    <w:tmpl w:val="C02CC7D6"/>
    <w:lvl w:ilvl="0" w:tplc="54E2F86A">
      <w:start w:val="1"/>
      <w:numFmt w:val="decimal"/>
      <w:lvlText w:val="%1"/>
      <w:lvlJc w:val="left"/>
      <w:pPr>
        <w:ind w:left="947" w:hanging="360"/>
      </w:pPr>
      <w:rPr>
        <w:rFonts w:ascii="Century Gothic" w:hAnsi="Century Gothic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" w15:restartNumberingAfterBreak="0">
    <w:nsid w:val="1B3D2E1D"/>
    <w:multiLevelType w:val="hybridMultilevel"/>
    <w:tmpl w:val="BB3ECB24"/>
    <w:lvl w:ilvl="0" w:tplc="544C48C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72FAB"/>
    <w:multiLevelType w:val="hybridMultilevel"/>
    <w:tmpl w:val="CB68CCD6"/>
    <w:lvl w:ilvl="0" w:tplc="7FBA6B60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CE036C"/>
    <w:multiLevelType w:val="hybridMultilevel"/>
    <w:tmpl w:val="2CAE879E"/>
    <w:lvl w:ilvl="0" w:tplc="544C48C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DB0875"/>
    <w:multiLevelType w:val="hybridMultilevel"/>
    <w:tmpl w:val="68A26CFC"/>
    <w:lvl w:ilvl="0" w:tplc="54E2F86A">
      <w:start w:val="1"/>
      <w:numFmt w:val="decimal"/>
      <w:lvlText w:val="%1"/>
      <w:lvlJc w:val="left"/>
      <w:pPr>
        <w:ind w:left="720" w:hanging="360"/>
      </w:pPr>
      <w:rPr>
        <w:rFonts w:ascii="Century Gothic" w:hAnsi="Century Gothic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FA7AFB"/>
    <w:multiLevelType w:val="hybridMultilevel"/>
    <w:tmpl w:val="717CFEC0"/>
    <w:lvl w:ilvl="0" w:tplc="544C48C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5605C3"/>
    <w:multiLevelType w:val="hybridMultilevel"/>
    <w:tmpl w:val="5F084522"/>
    <w:lvl w:ilvl="0" w:tplc="0809000F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ADA448A"/>
    <w:multiLevelType w:val="hybridMultilevel"/>
    <w:tmpl w:val="5F3E5C70"/>
    <w:lvl w:ilvl="0" w:tplc="FCF051BC">
      <w:start w:val="1"/>
      <w:numFmt w:val="decimal"/>
      <w:lvlText w:val="%1"/>
      <w:lvlJc w:val="left"/>
      <w:pPr>
        <w:ind w:left="720" w:hanging="360"/>
      </w:pPr>
      <w:rPr>
        <w:rFonts w:ascii="Century Gothic" w:eastAsia="Times New Roman" w:hAnsi="Century Gothic" w:cs="Times New Roman"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7"/>
  </w:num>
  <w:num w:numId="5">
    <w:abstractNumId w:val="1"/>
  </w:num>
  <w:num w:numId="6">
    <w:abstractNumId w:val="4"/>
  </w:num>
  <w:num w:numId="7">
    <w:abstractNumId w:val="0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zA3MjaztDAxNDFW0lEKTi0uzszPAykwrAUAfq+YFSwAAAA="/>
  </w:docVars>
  <w:rsids>
    <w:rsidRoot w:val="003C45EB"/>
    <w:rsid w:val="0001441C"/>
    <w:rsid w:val="00025508"/>
    <w:rsid w:val="00027CCF"/>
    <w:rsid w:val="00033AE8"/>
    <w:rsid w:val="000400B2"/>
    <w:rsid w:val="0005371D"/>
    <w:rsid w:val="00060597"/>
    <w:rsid w:val="00063E90"/>
    <w:rsid w:val="0007101A"/>
    <w:rsid w:val="00084876"/>
    <w:rsid w:val="000A4BCD"/>
    <w:rsid w:val="000B049F"/>
    <w:rsid w:val="000B55EE"/>
    <w:rsid w:val="000B6797"/>
    <w:rsid w:val="000C7064"/>
    <w:rsid w:val="000C7965"/>
    <w:rsid w:val="000D260C"/>
    <w:rsid w:val="000F5414"/>
    <w:rsid w:val="00110CBC"/>
    <w:rsid w:val="00153C9E"/>
    <w:rsid w:val="00160A8D"/>
    <w:rsid w:val="00164379"/>
    <w:rsid w:val="0018725A"/>
    <w:rsid w:val="0018750A"/>
    <w:rsid w:val="001B5B28"/>
    <w:rsid w:val="001C1D0D"/>
    <w:rsid w:val="001D1AC8"/>
    <w:rsid w:val="001F2EAA"/>
    <w:rsid w:val="002144FC"/>
    <w:rsid w:val="00227120"/>
    <w:rsid w:val="002330DD"/>
    <w:rsid w:val="00250826"/>
    <w:rsid w:val="00275624"/>
    <w:rsid w:val="002B791B"/>
    <w:rsid w:val="002D7038"/>
    <w:rsid w:val="002F009F"/>
    <w:rsid w:val="0030191D"/>
    <w:rsid w:val="00324A18"/>
    <w:rsid w:val="003712BD"/>
    <w:rsid w:val="00383BBB"/>
    <w:rsid w:val="003B32B4"/>
    <w:rsid w:val="003B3E95"/>
    <w:rsid w:val="003B5746"/>
    <w:rsid w:val="003C3737"/>
    <w:rsid w:val="003C45EB"/>
    <w:rsid w:val="003C7278"/>
    <w:rsid w:val="003D3B2F"/>
    <w:rsid w:val="00407082"/>
    <w:rsid w:val="00410AE0"/>
    <w:rsid w:val="00436630"/>
    <w:rsid w:val="00457CE2"/>
    <w:rsid w:val="0046380C"/>
    <w:rsid w:val="004832B2"/>
    <w:rsid w:val="00491008"/>
    <w:rsid w:val="004917DD"/>
    <w:rsid w:val="004920EE"/>
    <w:rsid w:val="004A5358"/>
    <w:rsid w:val="004A62F6"/>
    <w:rsid w:val="004B4886"/>
    <w:rsid w:val="004B59AA"/>
    <w:rsid w:val="004B77FC"/>
    <w:rsid w:val="004C4615"/>
    <w:rsid w:val="004C4B06"/>
    <w:rsid w:val="00513951"/>
    <w:rsid w:val="0051742E"/>
    <w:rsid w:val="00520AE8"/>
    <w:rsid w:val="00530AA1"/>
    <w:rsid w:val="00534BD6"/>
    <w:rsid w:val="005531BE"/>
    <w:rsid w:val="005615CF"/>
    <w:rsid w:val="00596401"/>
    <w:rsid w:val="00630564"/>
    <w:rsid w:val="00652987"/>
    <w:rsid w:val="00690C85"/>
    <w:rsid w:val="00697C73"/>
    <w:rsid w:val="006A149A"/>
    <w:rsid w:val="006B1BA8"/>
    <w:rsid w:val="006C6CD5"/>
    <w:rsid w:val="006C78F7"/>
    <w:rsid w:val="00703F98"/>
    <w:rsid w:val="007164E9"/>
    <w:rsid w:val="007222E0"/>
    <w:rsid w:val="00724D22"/>
    <w:rsid w:val="007527FF"/>
    <w:rsid w:val="00773707"/>
    <w:rsid w:val="007C0F2C"/>
    <w:rsid w:val="007C3BAE"/>
    <w:rsid w:val="007E0642"/>
    <w:rsid w:val="008071E0"/>
    <w:rsid w:val="008428C1"/>
    <w:rsid w:val="00855747"/>
    <w:rsid w:val="00864CEE"/>
    <w:rsid w:val="008849EB"/>
    <w:rsid w:val="008B7DE4"/>
    <w:rsid w:val="008D2DED"/>
    <w:rsid w:val="008D7760"/>
    <w:rsid w:val="008E01B9"/>
    <w:rsid w:val="009057FF"/>
    <w:rsid w:val="00905936"/>
    <w:rsid w:val="0091717F"/>
    <w:rsid w:val="009224BC"/>
    <w:rsid w:val="00926CA5"/>
    <w:rsid w:val="00933B87"/>
    <w:rsid w:val="009448DD"/>
    <w:rsid w:val="009605A9"/>
    <w:rsid w:val="00967A4B"/>
    <w:rsid w:val="0097785C"/>
    <w:rsid w:val="009A281D"/>
    <w:rsid w:val="009A3BDD"/>
    <w:rsid w:val="009A65BA"/>
    <w:rsid w:val="009B303F"/>
    <w:rsid w:val="009D50BE"/>
    <w:rsid w:val="009F04CD"/>
    <w:rsid w:val="00A1143A"/>
    <w:rsid w:val="00A17714"/>
    <w:rsid w:val="00A240F3"/>
    <w:rsid w:val="00A3278E"/>
    <w:rsid w:val="00A46C2C"/>
    <w:rsid w:val="00A729BC"/>
    <w:rsid w:val="00AA3A6E"/>
    <w:rsid w:val="00AA72A3"/>
    <w:rsid w:val="00AA78E6"/>
    <w:rsid w:val="00AB2AEC"/>
    <w:rsid w:val="00AB3D31"/>
    <w:rsid w:val="00AC14F5"/>
    <w:rsid w:val="00AE09FE"/>
    <w:rsid w:val="00B22955"/>
    <w:rsid w:val="00B36FDE"/>
    <w:rsid w:val="00B40DC7"/>
    <w:rsid w:val="00B4351D"/>
    <w:rsid w:val="00BB63F8"/>
    <w:rsid w:val="00BD3E3E"/>
    <w:rsid w:val="00BE0B0D"/>
    <w:rsid w:val="00C078A7"/>
    <w:rsid w:val="00C34E4C"/>
    <w:rsid w:val="00C37C8A"/>
    <w:rsid w:val="00C83297"/>
    <w:rsid w:val="00C93C57"/>
    <w:rsid w:val="00CC465D"/>
    <w:rsid w:val="00CE27D7"/>
    <w:rsid w:val="00D05095"/>
    <w:rsid w:val="00D05E2B"/>
    <w:rsid w:val="00D228B4"/>
    <w:rsid w:val="00D41A02"/>
    <w:rsid w:val="00D47FE6"/>
    <w:rsid w:val="00D6254C"/>
    <w:rsid w:val="00D6726D"/>
    <w:rsid w:val="00D6737F"/>
    <w:rsid w:val="00D92C53"/>
    <w:rsid w:val="00D96407"/>
    <w:rsid w:val="00D971DF"/>
    <w:rsid w:val="00DA452B"/>
    <w:rsid w:val="00DC4576"/>
    <w:rsid w:val="00DC532F"/>
    <w:rsid w:val="00DD539B"/>
    <w:rsid w:val="00DE457A"/>
    <w:rsid w:val="00DE77AB"/>
    <w:rsid w:val="00E0383B"/>
    <w:rsid w:val="00E10297"/>
    <w:rsid w:val="00E2611E"/>
    <w:rsid w:val="00E522E0"/>
    <w:rsid w:val="00EA3110"/>
    <w:rsid w:val="00EB0846"/>
    <w:rsid w:val="00EC05D7"/>
    <w:rsid w:val="00ED2A6C"/>
    <w:rsid w:val="00ED59A5"/>
    <w:rsid w:val="00EE13D4"/>
    <w:rsid w:val="00EE3767"/>
    <w:rsid w:val="00EE37E4"/>
    <w:rsid w:val="00F21A5D"/>
    <w:rsid w:val="00F43089"/>
    <w:rsid w:val="00F81598"/>
    <w:rsid w:val="00FC7168"/>
    <w:rsid w:val="00FD0512"/>
    <w:rsid w:val="00FF17D8"/>
    <w:rsid w:val="00FF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D629D"/>
  <w15:chartTrackingRefBased/>
  <w15:docId w15:val="{F8389290-6A64-4C71-BF6F-851F4C213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45EB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45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C45EB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b/>
      <w:szCs w:val="20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5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45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45EB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C45E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45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3C45EB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C45E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C45E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C45EB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C45EB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rsid w:val="003C45EB"/>
    <w:rPr>
      <w:color w:val="0000FF"/>
      <w:u w:val="single"/>
    </w:rPr>
  </w:style>
  <w:style w:type="paragraph" w:customStyle="1" w:styleId="Default">
    <w:name w:val="Default"/>
    <w:rsid w:val="003C45EB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zh-CN"/>
    </w:rPr>
  </w:style>
  <w:style w:type="character" w:styleId="FollowedHyperlink">
    <w:name w:val="FollowedHyperlink"/>
    <w:uiPriority w:val="99"/>
    <w:semiHidden/>
    <w:unhideWhenUsed/>
    <w:rsid w:val="003C45EB"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rsid w:val="003C45EB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C45EB"/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rsid w:val="003C45EB"/>
  </w:style>
  <w:style w:type="paragraph" w:styleId="NoSpacing">
    <w:name w:val="No Spacing"/>
    <w:uiPriority w:val="1"/>
    <w:qFormat/>
    <w:rsid w:val="003C45EB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3C45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45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5EB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C4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4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45E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45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45EB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5EB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0</Pages>
  <Words>1555</Words>
  <Characters>886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</dc:creator>
  <cp:keywords/>
  <dc:description/>
  <cp:lastModifiedBy>Ahmed AMODI</cp:lastModifiedBy>
  <cp:revision>23</cp:revision>
  <dcterms:created xsi:type="dcterms:W3CDTF">2022-02-03T13:17:00Z</dcterms:created>
  <dcterms:modified xsi:type="dcterms:W3CDTF">2022-02-08T11:45:00Z</dcterms:modified>
</cp:coreProperties>
</file>